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CCAC8E" w14:textId="7EE70602" w:rsidR="009F4614" w:rsidRDefault="00EC6DB6" w:rsidP="009F4614">
      <w:pPr>
        <w:jc w:val="center"/>
        <w:rPr>
          <w:b/>
          <w:bCs/>
          <w:sz w:val="26"/>
          <w:szCs w:val="26"/>
        </w:rPr>
      </w:pPr>
      <w:r w:rsidRPr="00EC6DB6">
        <w:rPr>
          <w:b/>
          <w:bCs/>
          <w:sz w:val="26"/>
          <w:szCs w:val="26"/>
        </w:rPr>
        <w:t>Homologação</w:t>
      </w:r>
      <w:r w:rsidR="00261FF3">
        <w:rPr>
          <w:b/>
          <w:bCs/>
          <w:sz w:val="26"/>
          <w:szCs w:val="26"/>
        </w:rPr>
        <w:t xml:space="preserve"> Valores</w:t>
      </w:r>
    </w:p>
    <w:p w14:paraId="62878298" w14:textId="11C914B2" w:rsidR="00261FF3" w:rsidRPr="009F4614" w:rsidRDefault="009F4614" w:rsidP="00EC6DB6">
      <w:pPr>
        <w:jc w:val="both"/>
        <w:rPr>
          <w:bCs/>
          <w:sz w:val="20"/>
          <w:szCs w:val="20"/>
        </w:rPr>
      </w:pPr>
      <w:r w:rsidRPr="009F4614">
        <w:rPr>
          <w:bCs/>
          <w:sz w:val="20"/>
          <w:szCs w:val="20"/>
        </w:rPr>
        <w:t>Destaca-se que a homologação das consultas está sendo realizada por amostragem devido a estrutura dos dados.</w:t>
      </w:r>
    </w:p>
    <w:p w14:paraId="6A2BAE07" w14:textId="5871D8B6" w:rsidR="009F4614" w:rsidRDefault="009F4614" w:rsidP="00EC6DB6">
      <w:pPr>
        <w:jc w:val="both"/>
        <w:rPr>
          <w:bCs/>
          <w:sz w:val="20"/>
          <w:szCs w:val="20"/>
        </w:rPr>
      </w:pPr>
      <w:r w:rsidRPr="009F4614">
        <w:rPr>
          <w:bCs/>
          <w:sz w:val="20"/>
          <w:szCs w:val="20"/>
        </w:rPr>
        <w:t>Consultas verificadas:</w:t>
      </w:r>
    </w:p>
    <w:p w14:paraId="193C85AB" w14:textId="6D59D67E" w:rsidR="009F4614" w:rsidRPr="009F4614" w:rsidRDefault="0027635F" w:rsidP="009F4614">
      <w:pPr>
        <w:pStyle w:val="PargrafodaLista"/>
        <w:numPr>
          <w:ilvl w:val="0"/>
          <w:numId w:val="11"/>
        </w:numPr>
        <w:spacing w:after="0"/>
        <w:ind w:left="284" w:firstLine="0"/>
        <w:jc w:val="both"/>
        <w:rPr>
          <w:bCs/>
          <w:sz w:val="20"/>
          <w:szCs w:val="20"/>
        </w:rPr>
      </w:pPr>
      <w:hyperlink w:anchor="_Consulta_Receita" w:history="1">
        <w:r w:rsidR="009F4614" w:rsidRPr="009F4614">
          <w:rPr>
            <w:rStyle w:val="Hyperlink"/>
            <w:bCs/>
            <w:sz w:val="20"/>
            <w:szCs w:val="20"/>
          </w:rPr>
          <w:t>Receita</w:t>
        </w:r>
      </w:hyperlink>
    </w:p>
    <w:p w14:paraId="3356BF82" w14:textId="5658152C" w:rsidR="00EC6DB6" w:rsidRDefault="00EC6DB6" w:rsidP="009F4614">
      <w:pPr>
        <w:pStyle w:val="Ttulo1"/>
        <w:numPr>
          <w:ilvl w:val="0"/>
          <w:numId w:val="13"/>
        </w:numPr>
        <w:ind w:left="284"/>
        <w:rPr>
          <w:sz w:val="24"/>
          <w:szCs w:val="24"/>
        </w:rPr>
      </w:pPr>
      <w:bookmarkStart w:id="0" w:name="_Consulta_Receita"/>
      <w:bookmarkEnd w:id="0"/>
      <w:r w:rsidRPr="009F4614">
        <w:rPr>
          <w:sz w:val="24"/>
          <w:szCs w:val="24"/>
          <w:highlight w:val="yellow"/>
        </w:rPr>
        <w:t>Consulta Receita</w:t>
      </w:r>
    </w:p>
    <w:p w14:paraId="0C310BA2" w14:textId="77777777" w:rsidR="009F4614" w:rsidRPr="009F4614" w:rsidRDefault="009F4614" w:rsidP="009F4614">
      <w:pPr>
        <w:ind w:firstLine="284"/>
      </w:pPr>
      <w:bookmarkStart w:id="1" w:name="_GoBack"/>
      <w:bookmarkEnd w:id="1"/>
    </w:p>
    <w:p w14:paraId="25B62CBF" w14:textId="0D09019F" w:rsidR="00187F9D" w:rsidRPr="00A235BB" w:rsidRDefault="002E2983" w:rsidP="002E2983">
      <w:pPr>
        <w:jc w:val="both"/>
        <w:rPr>
          <w:b/>
          <w:bCs/>
          <w:color w:val="000000" w:themeColor="text1"/>
        </w:rPr>
      </w:pPr>
      <w:r w:rsidRPr="00A235BB">
        <w:rPr>
          <w:b/>
          <w:bCs/>
          <w:color w:val="000000" w:themeColor="text1"/>
        </w:rPr>
        <w:t>UO 2261 -  202</w:t>
      </w:r>
      <w:r w:rsidR="00187F9D" w:rsidRPr="00A235BB">
        <w:rPr>
          <w:b/>
          <w:bCs/>
          <w:color w:val="000000" w:themeColor="text1"/>
        </w:rPr>
        <w:t>4</w:t>
      </w:r>
    </w:p>
    <w:p w14:paraId="40806AAD" w14:textId="1F65C895" w:rsidR="002E2983" w:rsidRPr="00A235BB" w:rsidRDefault="00A235BB" w:rsidP="002E2983">
      <w:pPr>
        <w:jc w:val="both"/>
        <w:rPr>
          <w:b/>
          <w:bCs/>
          <w:color w:val="000000" w:themeColor="text1"/>
        </w:rPr>
      </w:pPr>
      <w:r w:rsidRPr="00A235BB">
        <w:rPr>
          <w:b/>
          <w:bCs/>
          <w:color w:val="000000" w:themeColor="text1"/>
          <w:highlight w:val="green"/>
        </w:rPr>
        <w:t>CORRIGIDO</w:t>
      </w:r>
    </w:p>
    <w:p w14:paraId="6E601182" w14:textId="4663C8D3" w:rsidR="00187F9D" w:rsidRPr="00A235BB" w:rsidRDefault="00187F9D" w:rsidP="00187F9D">
      <w:pPr>
        <w:spacing w:after="0"/>
        <w:jc w:val="both"/>
        <w:rPr>
          <w:color w:val="000000" w:themeColor="text1"/>
        </w:rPr>
      </w:pPr>
      <w:r w:rsidRPr="00A235BB">
        <w:rPr>
          <w:color w:val="000000" w:themeColor="text1"/>
        </w:rPr>
        <w:t>Existem duas associações distintas, porém na matriz não aparece a variação de mês/ano</w:t>
      </w:r>
    </w:p>
    <w:p w14:paraId="24C10A37" w14:textId="77777777" w:rsidR="002E2983" w:rsidRDefault="002E2983" w:rsidP="002E2983">
      <w:pPr>
        <w:spacing w:after="0"/>
        <w:jc w:val="both"/>
        <w:rPr>
          <w:color w:val="FF0000"/>
        </w:rPr>
      </w:pPr>
    </w:p>
    <w:p w14:paraId="45210814" w14:textId="7A947914" w:rsidR="002E2983" w:rsidRPr="002E2983" w:rsidRDefault="002E2983" w:rsidP="002E2983">
      <w:pPr>
        <w:pStyle w:val="PargrafodaLista"/>
        <w:numPr>
          <w:ilvl w:val="0"/>
          <w:numId w:val="2"/>
        </w:numPr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>Portal da Transparência 2</w:t>
      </w:r>
      <w:r>
        <w:rPr>
          <w:b/>
          <w:bCs/>
          <w:sz w:val="18"/>
          <w:szCs w:val="18"/>
        </w:rPr>
        <w:t>6</w:t>
      </w:r>
      <w:r w:rsidRPr="00976FDD">
        <w:rPr>
          <w:b/>
          <w:bCs/>
          <w:sz w:val="18"/>
          <w:szCs w:val="18"/>
        </w:rPr>
        <w:t>/03/202</w:t>
      </w:r>
      <w:r>
        <w:rPr>
          <w:b/>
          <w:bCs/>
          <w:sz w:val="18"/>
          <w:szCs w:val="18"/>
        </w:rPr>
        <w:t>4</w:t>
      </w:r>
    </w:p>
    <w:p w14:paraId="56791E74" w14:textId="78314A76" w:rsidR="002E2983" w:rsidRDefault="0027635F" w:rsidP="002E2983">
      <w:pPr>
        <w:pStyle w:val="PargrafodaLista"/>
        <w:jc w:val="both"/>
        <w:rPr>
          <w:sz w:val="18"/>
          <w:szCs w:val="18"/>
        </w:rPr>
      </w:pPr>
      <w:hyperlink r:id="rId7" w:history="1">
        <w:r w:rsidR="002E2983" w:rsidRPr="00042D8B">
          <w:rPr>
            <w:rStyle w:val="Hyperlink"/>
            <w:sz w:val="18"/>
            <w:szCs w:val="18"/>
          </w:rPr>
          <w:t>https://age7-novo.homologacao.prodemge.gov.br/receitas/estado-receita/receita-consulta-orgao-v2/2023/01/12/1/11929/263/393/337/107/495/2114</w:t>
        </w:r>
      </w:hyperlink>
    </w:p>
    <w:p w14:paraId="66979CF6" w14:textId="77777777" w:rsidR="002E2983" w:rsidRPr="002E2983" w:rsidRDefault="002E2983" w:rsidP="002E2983">
      <w:pPr>
        <w:pStyle w:val="PargrafodaLista"/>
        <w:jc w:val="both"/>
        <w:rPr>
          <w:sz w:val="18"/>
          <w:szCs w:val="18"/>
        </w:rPr>
      </w:pPr>
    </w:p>
    <w:p w14:paraId="01BCC6CD" w14:textId="18997FD9" w:rsidR="002E2983" w:rsidRDefault="002E2983" w:rsidP="002E2983">
      <w:pPr>
        <w:jc w:val="both"/>
        <w:rPr>
          <w:b/>
          <w:bCs/>
          <w:sz w:val="18"/>
          <w:szCs w:val="18"/>
        </w:rPr>
      </w:pPr>
      <w:r w:rsidRPr="00976FDD">
        <w:rPr>
          <w:b/>
          <w:bCs/>
          <w:sz w:val="18"/>
          <w:szCs w:val="18"/>
        </w:rPr>
        <w:t>Pesquisa básica</w:t>
      </w:r>
      <w:r>
        <w:rPr>
          <w:b/>
          <w:bCs/>
          <w:sz w:val="18"/>
          <w:szCs w:val="18"/>
        </w:rPr>
        <w:t xml:space="preserve"> </w:t>
      </w:r>
      <w:r w:rsidRPr="00976FDD">
        <w:rPr>
          <w:b/>
          <w:bCs/>
          <w:sz w:val="18"/>
          <w:szCs w:val="18"/>
        </w:rPr>
        <w:t xml:space="preserve"> </w:t>
      </w:r>
    </w:p>
    <w:p w14:paraId="5AB27B0D" w14:textId="52EF66C3" w:rsidR="002E2983" w:rsidRDefault="002E2983" w:rsidP="002E2983">
      <w:pPr>
        <w:jc w:val="both"/>
        <w:rPr>
          <w:b/>
          <w:bCs/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45461D62" wp14:editId="60F098D5">
            <wp:extent cx="3203133" cy="1723690"/>
            <wp:effectExtent l="0" t="0" r="0" b="0"/>
            <wp:docPr id="1054024530" name="Imagem 1" descr="Texto, Cart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4024530" name="Imagem 1" descr="Texto, Carta&#10;&#10;Descrição gerada automa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45917" cy="1746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162D1" w14:textId="7B4A6872" w:rsidR="002E2983" w:rsidRDefault="002E2983" w:rsidP="002E2983">
      <w:pPr>
        <w:jc w:val="both"/>
        <w:rPr>
          <w:b/>
          <w:bCs/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6CEADE2A" wp14:editId="29E82F05">
            <wp:extent cx="5400040" cy="2791460"/>
            <wp:effectExtent l="0" t="0" r="0" b="8890"/>
            <wp:docPr id="1550823661" name="Imagem 1" descr="Calend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0823661" name="Imagem 1" descr="Calendário&#10;&#10;Descrição gerada automaticament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9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5DF7D" w14:textId="7B870124" w:rsidR="00A235BB" w:rsidRDefault="00A235BB" w:rsidP="002E2983">
      <w:pPr>
        <w:jc w:val="both"/>
        <w:rPr>
          <w:b/>
          <w:bCs/>
          <w:sz w:val="18"/>
          <w:szCs w:val="18"/>
        </w:rPr>
      </w:pPr>
    </w:p>
    <w:p w14:paraId="7C4907A4" w14:textId="77777777" w:rsidR="00A235BB" w:rsidRDefault="00A235BB" w:rsidP="00A235BB">
      <w:pPr>
        <w:jc w:val="both"/>
        <w:rPr>
          <w:color w:val="000000" w:themeColor="text1"/>
          <w:sz w:val="18"/>
          <w:szCs w:val="18"/>
        </w:rPr>
      </w:pPr>
      <w:r w:rsidRPr="006F74D7">
        <w:rPr>
          <w:color w:val="000000" w:themeColor="text1"/>
          <w:sz w:val="18"/>
          <w:szCs w:val="18"/>
          <w:highlight w:val="green"/>
        </w:rPr>
        <w:t>Corrigido – 10/04/2024</w:t>
      </w:r>
    </w:p>
    <w:p w14:paraId="1D2C42A9" w14:textId="371E6D39" w:rsidR="00A235BB" w:rsidRDefault="00A235BB" w:rsidP="002E2983">
      <w:pPr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lastRenderedPageBreak/>
        <w:t>2023</w:t>
      </w:r>
    </w:p>
    <w:p w14:paraId="634E6C75" w14:textId="03B9CF80" w:rsidR="00A235BB" w:rsidRDefault="00A235BB" w:rsidP="002E2983">
      <w:pPr>
        <w:jc w:val="both"/>
        <w:rPr>
          <w:b/>
          <w:bCs/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7A4B7513" wp14:editId="41034BEB">
            <wp:extent cx="5400040" cy="3670935"/>
            <wp:effectExtent l="0" t="0" r="0" b="5715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70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A161A" w14:textId="2A2FD50E" w:rsidR="00A235BB" w:rsidRDefault="00A235BB" w:rsidP="002E2983">
      <w:pPr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2024</w:t>
      </w:r>
    </w:p>
    <w:p w14:paraId="7B3655F2" w14:textId="0A4E2758" w:rsidR="00A235BB" w:rsidRDefault="00A235BB" w:rsidP="002E2983">
      <w:pPr>
        <w:jc w:val="both"/>
        <w:rPr>
          <w:b/>
          <w:bCs/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7347FF4E" wp14:editId="384E073B">
            <wp:extent cx="5400040" cy="3648710"/>
            <wp:effectExtent l="0" t="0" r="0" b="889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4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1C412" w14:textId="77777777" w:rsidR="00A235BB" w:rsidRDefault="00A235BB" w:rsidP="002E2983">
      <w:pPr>
        <w:jc w:val="both"/>
        <w:rPr>
          <w:color w:val="FF0000"/>
          <w:sz w:val="20"/>
          <w:szCs w:val="20"/>
        </w:rPr>
      </w:pPr>
    </w:p>
    <w:p w14:paraId="652E8D48" w14:textId="2CB68FA7" w:rsidR="002E2983" w:rsidRPr="00A235BB" w:rsidRDefault="002E2983" w:rsidP="002E2983">
      <w:pPr>
        <w:jc w:val="both"/>
        <w:rPr>
          <w:color w:val="000000" w:themeColor="text1"/>
          <w:sz w:val="20"/>
          <w:szCs w:val="20"/>
        </w:rPr>
      </w:pPr>
      <w:r w:rsidRPr="00A235BB">
        <w:rPr>
          <w:color w:val="000000" w:themeColor="text1"/>
          <w:sz w:val="20"/>
          <w:szCs w:val="20"/>
        </w:rPr>
        <w:t>Pesquisa Avançada:</w:t>
      </w:r>
    </w:p>
    <w:p w14:paraId="1417E077" w14:textId="17B4AE0C" w:rsidR="002E2983" w:rsidRDefault="0027635F" w:rsidP="002E2983">
      <w:pPr>
        <w:jc w:val="both"/>
        <w:rPr>
          <w:color w:val="FF0000"/>
          <w:sz w:val="16"/>
          <w:szCs w:val="16"/>
        </w:rPr>
      </w:pPr>
      <w:hyperlink r:id="rId12" w:history="1">
        <w:r w:rsidR="002E2983" w:rsidRPr="00042D8B">
          <w:rPr>
            <w:rStyle w:val="Hyperlink"/>
            <w:sz w:val="16"/>
            <w:szCs w:val="16"/>
          </w:rPr>
          <w:t>https://age7-novo.homologacao.prodemge.gov.br/receitas/estado-receita/receita-resultado-pesquisa-avancada-v2/2024/01/03/-/-/-/-/-/-/-/-/-/-/-/-/0/1/1/1/1/1/1/1/1/1/1/1/1</w:t>
        </w:r>
      </w:hyperlink>
    </w:p>
    <w:p w14:paraId="713EBABC" w14:textId="3492EA25" w:rsidR="002E2983" w:rsidRPr="002E2983" w:rsidRDefault="002E2983" w:rsidP="002E2983">
      <w:pPr>
        <w:jc w:val="both"/>
        <w:rPr>
          <w:color w:val="FF0000"/>
          <w:sz w:val="16"/>
          <w:szCs w:val="16"/>
        </w:rPr>
      </w:pPr>
      <w:r>
        <w:rPr>
          <w:noProof/>
          <w:lang w:eastAsia="pt-BR"/>
        </w:rPr>
        <w:lastRenderedPageBreak/>
        <w:drawing>
          <wp:inline distT="0" distB="0" distL="0" distR="0" wp14:anchorId="032D7047" wp14:editId="4A1B1BFD">
            <wp:extent cx="5400040" cy="1195705"/>
            <wp:effectExtent l="0" t="0" r="0" b="4445"/>
            <wp:docPr id="1291945273" name="Imagem 1" descr="Interface gráfica do usuário, Aplicativo, Site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1945273" name="Imagem 1" descr="Interface gráfica do usuário, Aplicativo, Site&#10;&#10;Descrição gerada automa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95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B3A66" w14:textId="30389D05" w:rsidR="002E2983" w:rsidRDefault="00187F9D" w:rsidP="002E2983">
      <w:pPr>
        <w:jc w:val="both"/>
        <w:rPr>
          <w:color w:val="FF0000"/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145BD469" wp14:editId="57ACE7F3">
            <wp:extent cx="5400040" cy="2858770"/>
            <wp:effectExtent l="0" t="0" r="0" b="0"/>
            <wp:docPr id="190367274" name="Imagem 1" descr="Calend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67274" name="Imagem 1" descr="Calendário&#10;&#10;Descrição gerada automa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58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3649C" w14:textId="77777777" w:rsidR="006F74D7" w:rsidRDefault="006F74D7" w:rsidP="002E2983">
      <w:pPr>
        <w:jc w:val="both"/>
        <w:rPr>
          <w:color w:val="000000" w:themeColor="text1"/>
          <w:sz w:val="18"/>
          <w:szCs w:val="18"/>
          <w:highlight w:val="green"/>
        </w:rPr>
      </w:pPr>
    </w:p>
    <w:p w14:paraId="06EC9C97" w14:textId="24CE2752" w:rsidR="006F74D7" w:rsidRDefault="006F74D7" w:rsidP="002E2983">
      <w:pPr>
        <w:jc w:val="both"/>
        <w:rPr>
          <w:color w:val="000000" w:themeColor="text1"/>
          <w:sz w:val="18"/>
          <w:szCs w:val="18"/>
        </w:rPr>
      </w:pPr>
      <w:r w:rsidRPr="006F74D7">
        <w:rPr>
          <w:color w:val="000000" w:themeColor="text1"/>
          <w:sz w:val="18"/>
          <w:szCs w:val="18"/>
          <w:highlight w:val="green"/>
        </w:rPr>
        <w:t>Corrigido – 10/04/2024</w:t>
      </w:r>
    </w:p>
    <w:p w14:paraId="13C72964" w14:textId="5E93330E" w:rsidR="00A235BB" w:rsidRDefault="00A235BB" w:rsidP="002E2983">
      <w:pPr>
        <w:jc w:val="both"/>
        <w:rPr>
          <w:color w:val="000000" w:themeColor="text1"/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501A8743" wp14:editId="34F5F3DE">
            <wp:extent cx="5400040" cy="1833245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3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1DD78" w14:textId="68653B66" w:rsidR="006F74D7" w:rsidRPr="006F74D7" w:rsidRDefault="006F74D7" w:rsidP="002E2983">
      <w:pPr>
        <w:jc w:val="both"/>
        <w:rPr>
          <w:color w:val="000000" w:themeColor="text1"/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0EA49A97" wp14:editId="73642475">
            <wp:extent cx="5400040" cy="196977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6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0C151" w14:textId="77777777" w:rsidR="009F4614" w:rsidRDefault="009F4614" w:rsidP="002E2983">
      <w:pPr>
        <w:jc w:val="both"/>
        <w:rPr>
          <w:color w:val="FF0000"/>
          <w:sz w:val="18"/>
          <w:szCs w:val="18"/>
        </w:rPr>
      </w:pPr>
    </w:p>
    <w:p w14:paraId="69A38C1B" w14:textId="7CBD3509" w:rsidR="002E2983" w:rsidRDefault="002E2983" w:rsidP="002E2983">
      <w:pPr>
        <w:pStyle w:val="PargrafodaLista"/>
        <w:numPr>
          <w:ilvl w:val="0"/>
          <w:numId w:val="2"/>
        </w:numPr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</w:t>
      </w:r>
      <w:r>
        <w:rPr>
          <w:b/>
          <w:bCs/>
          <w:sz w:val="18"/>
          <w:szCs w:val="18"/>
        </w:rPr>
        <w:t>2</w:t>
      </w:r>
      <w:r w:rsidRPr="00433DD1">
        <w:rPr>
          <w:b/>
          <w:bCs/>
          <w:sz w:val="18"/>
          <w:szCs w:val="18"/>
        </w:rPr>
        <w:t>/03/202</w:t>
      </w:r>
      <w:r>
        <w:rPr>
          <w:b/>
          <w:bCs/>
          <w:sz w:val="18"/>
          <w:szCs w:val="18"/>
        </w:rPr>
        <w:t>4</w:t>
      </w:r>
    </w:p>
    <w:p w14:paraId="01A88B6A" w14:textId="77777777" w:rsidR="009F4614" w:rsidRDefault="009F4614" w:rsidP="009F4614">
      <w:pPr>
        <w:pStyle w:val="PargrafodaLista"/>
        <w:jc w:val="both"/>
        <w:rPr>
          <w:b/>
          <w:bCs/>
          <w:sz w:val="18"/>
          <w:szCs w:val="18"/>
        </w:rPr>
      </w:pPr>
    </w:p>
    <w:p w14:paraId="4B5C1081" w14:textId="31BE765C" w:rsidR="002E2983" w:rsidRDefault="002E2983" w:rsidP="009F4614">
      <w:pPr>
        <w:pStyle w:val="PargrafodaLista"/>
        <w:ind w:left="0"/>
        <w:jc w:val="both"/>
        <w:rPr>
          <w:b/>
          <w:bCs/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72CF7618" wp14:editId="4914C3C4">
            <wp:extent cx="5400040" cy="1360805"/>
            <wp:effectExtent l="0" t="0" r="0" b="0"/>
            <wp:docPr id="1146119573" name="Imagem 1" descr="Interface gráfica do usuári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6119573" name="Imagem 1" descr="Interface gráfica do usuário, Tabela&#10;&#10;Descrição gerada automaticament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6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BC52A" w14:textId="77777777" w:rsidR="002E2983" w:rsidRDefault="002E2983" w:rsidP="002E2983">
      <w:pPr>
        <w:pStyle w:val="PargrafodaLista"/>
        <w:jc w:val="both"/>
        <w:rPr>
          <w:b/>
          <w:bCs/>
          <w:sz w:val="18"/>
          <w:szCs w:val="18"/>
        </w:rPr>
      </w:pPr>
    </w:p>
    <w:p w14:paraId="6CB14B9E" w14:textId="77777777" w:rsidR="002E2983" w:rsidRPr="002E2983" w:rsidRDefault="002E2983" w:rsidP="002E2983">
      <w:pPr>
        <w:pStyle w:val="PargrafodaLista"/>
        <w:numPr>
          <w:ilvl w:val="0"/>
          <w:numId w:val="2"/>
        </w:numPr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3606C24E" w14:textId="77777777" w:rsidR="002E2983" w:rsidRDefault="002E2983" w:rsidP="002E2983">
      <w:pPr>
        <w:pStyle w:val="PargrafodaLista"/>
      </w:pPr>
    </w:p>
    <w:p w14:paraId="275654FA" w14:textId="240773E7" w:rsidR="002E2983" w:rsidRDefault="002E2983" w:rsidP="009F4614">
      <w:pPr>
        <w:pStyle w:val="PargrafodaLista"/>
        <w:ind w:left="142"/>
        <w:jc w:val="both"/>
      </w:pPr>
      <w:r>
        <w:rPr>
          <w:noProof/>
          <w:lang w:eastAsia="pt-BR"/>
        </w:rPr>
        <w:drawing>
          <wp:inline distT="0" distB="0" distL="0" distR="0" wp14:anchorId="57E9DBE1" wp14:editId="41A53DCD">
            <wp:extent cx="4600575" cy="1047750"/>
            <wp:effectExtent l="0" t="0" r="9525" b="0"/>
            <wp:docPr id="863275587" name="Imagem 1" descr="Interface gráfica do usuário, Aplicativo, Tabela, Excel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3275587" name="Imagem 1" descr="Interface gráfica do usuário, Aplicativo, Tabela, Excel&#10;&#10;Descrição gerada automaticament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00575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62581" w14:textId="77777777" w:rsidR="009F4614" w:rsidRDefault="009F4614" w:rsidP="009F4614">
      <w:pPr>
        <w:pStyle w:val="PargrafodaLista"/>
        <w:ind w:left="142"/>
        <w:jc w:val="both"/>
      </w:pPr>
    </w:p>
    <w:p w14:paraId="031176E6" w14:textId="1A09B5BC" w:rsidR="00187F9D" w:rsidRDefault="00187F9D" w:rsidP="009F4614">
      <w:pPr>
        <w:pStyle w:val="PargrafodaLista"/>
        <w:ind w:left="142"/>
        <w:jc w:val="both"/>
      </w:pPr>
      <w:r>
        <w:rPr>
          <w:noProof/>
          <w:lang w:eastAsia="pt-BR"/>
        </w:rPr>
        <w:drawing>
          <wp:inline distT="0" distB="0" distL="0" distR="0" wp14:anchorId="25BF9185" wp14:editId="1FF7A332">
            <wp:extent cx="5400040" cy="872490"/>
            <wp:effectExtent l="0" t="0" r="0" b="3810"/>
            <wp:docPr id="2017687384" name="Imagem 1" descr="Interface gráfica do usuário, Aplicativ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7687384" name="Imagem 1" descr="Interface gráfica do usuário, Aplicativo, Tabela&#10;&#10;Descrição gerada automaticament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72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DA80B" w14:textId="3274710F" w:rsidR="009F4614" w:rsidRDefault="009F4614" w:rsidP="009F4614">
      <w:pPr>
        <w:pStyle w:val="PargrafodaLista"/>
        <w:ind w:left="142"/>
        <w:jc w:val="both"/>
      </w:pPr>
    </w:p>
    <w:p w14:paraId="667EF4ED" w14:textId="24592353" w:rsidR="00625A28" w:rsidRDefault="00A235BB" w:rsidP="009F4614">
      <w:pPr>
        <w:pStyle w:val="PargrafodaLista"/>
        <w:ind w:left="0"/>
        <w:jc w:val="both"/>
      </w:pPr>
      <w:r w:rsidRPr="00A235BB">
        <w:rPr>
          <w:highlight w:val="green"/>
        </w:rPr>
        <w:t>CONFERE</w:t>
      </w:r>
    </w:p>
    <w:p w14:paraId="11AF4E8E" w14:textId="77777777" w:rsidR="00625A28" w:rsidRDefault="00625A28" w:rsidP="002E2983">
      <w:pPr>
        <w:pStyle w:val="PargrafodaLista"/>
        <w:jc w:val="both"/>
      </w:pPr>
    </w:p>
    <w:p w14:paraId="54B64200" w14:textId="541FD6F0" w:rsidR="00625A28" w:rsidRPr="009F4614" w:rsidRDefault="00625A28" w:rsidP="00625A28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>Portal da Transparência 2</w:t>
      </w:r>
      <w:r>
        <w:rPr>
          <w:b/>
          <w:bCs/>
          <w:sz w:val="18"/>
          <w:szCs w:val="18"/>
        </w:rPr>
        <w:t>6</w:t>
      </w:r>
      <w:r w:rsidRPr="00976FDD">
        <w:rPr>
          <w:b/>
          <w:bCs/>
          <w:sz w:val="18"/>
          <w:szCs w:val="18"/>
        </w:rPr>
        <w:t>/03</w:t>
      </w:r>
      <w:r>
        <w:rPr>
          <w:b/>
          <w:bCs/>
          <w:sz w:val="18"/>
          <w:szCs w:val="18"/>
        </w:rPr>
        <w:t>/2024</w:t>
      </w:r>
    </w:p>
    <w:p w14:paraId="6485A44E" w14:textId="77777777" w:rsidR="009F4614" w:rsidRPr="00625A28" w:rsidRDefault="009F4614" w:rsidP="009F4614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</w:p>
    <w:p w14:paraId="6223E3F2" w14:textId="108D9E77" w:rsidR="00625A28" w:rsidRDefault="0027635F" w:rsidP="00625A28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  <w:hyperlink r:id="rId20" w:history="1">
        <w:r w:rsidR="00625A28" w:rsidRPr="00042D8B">
          <w:rPr>
            <w:rStyle w:val="Hyperlink"/>
            <w:sz w:val="18"/>
            <w:szCs w:val="18"/>
          </w:rPr>
          <w:t>https://age7-novo.homologacao.prodemge.gov.br/receitas/estado-receita/receita-consulta-orgao-v2/2024/01/03/1/12035/312/469/312/710/1053/1781</w:t>
        </w:r>
      </w:hyperlink>
    </w:p>
    <w:p w14:paraId="6C4BA4F9" w14:textId="5D07E7A6" w:rsidR="00625A28" w:rsidRDefault="00625A28" w:rsidP="00625A28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1F24D9C8" wp14:editId="30A533C0">
            <wp:extent cx="5400040" cy="2751455"/>
            <wp:effectExtent l="0" t="0" r="0" b="0"/>
            <wp:docPr id="464331688" name="Imagem 1" descr="Uma imagem contendo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331688" name="Imagem 1" descr="Uma imagem contendo Aplicativo&#10;&#10;Descrição gerada automaticament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5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EB076" w14:textId="1B17FB7B" w:rsidR="00A235BB" w:rsidRDefault="00A235BB" w:rsidP="00625A28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</w:p>
    <w:p w14:paraId="02175117" w14:textId="1AD71B01" w:rsidR="00A235BB" w:rsidRPr="00625A28" w:rsidRDefault="00A235BB" w:rsidP="00625A28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  <w:r w:rsidRPr="00A235BB">
        <w:rPr>
          <w:sz w:val="18"/>
          <w:szCs w:val="18"/>
          <w:highlight w:val="green"/>
        </w:rPr>
        <w:t>Corrigido 10/04/2024</w:t>
      </w:r>
    </w:p>
    <w:p w14:paraId="218944D7" w14:textId="0831F8B3" w:rsidR="00625A28" w:rsidRDefault="00A235BB" w:rsidP="00625A28">
      <w:pPr>
        <w:tabs>
          <w:tab w:val="left" w:pos="284"/>
        </w:tabs>
        <w:jc w:val="both"/>
        <w:rPr>
          <w:sz w:val="18"/>
          <w:szCs w:val="18"/>
        </w:rPr>
      </w:pPr>
      <w:r>
        <w:rPr>
          <w:noProof/>
          <w:lang w:eastAsia="pt-BR"/>
        </w:rPr>
        <w:lastRenderedPageBreak/>
        <w:drawing>
          <wp:inline distT="0" distB="0" distL="0" distR="0" wp14:anchorId="62F4AF89" wp14:editId="25FF26C7">
            <wp:extent cx="5400040" cy="3469005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6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E8D93" w14:textId="0F48AE05" w:rsidR="005115C9" w:rsidRDefault="005115C9" w:rsidP="00625A28">
      <w:pPr>
        <w:tabs>
          <w:tab w:val="left" w:pos="284"/>
        </w:tabs>
        <w:jc w:val="both"/>
        <w:rPr>
          <w:sz w:val="18"/>
          <w:szCs w:val="18"/>
        </w:rPr>
      </w:pPr>
    </w:p>
    <w:p w14:paraId="7248B9C6" w14:textId="73B138C1" w:rsidR="005115C9" w:rsidRDefault="005115C9" w:rsidP="00625A28">
      <w:pPr>
        <w:tabs>
          <w:tab w:val="left" w:pos="284"/>
        </w:tabs>
        <w:jc w:val="both"/>
        <w:rPr>
          <w:sz w:val="18"/>
          <w:szCs w:val="18"/>
        </w:rPr>
      </w:pPr>
    </w:p>
    <w:p w14:paraId="70DB4B5B" w14:textId="62F048CC" w:rsidR="005115C9" w:rsidRDefault="005115C9" w:rsidP="00625A28">
      <w:pPr>
        <w:tabs>
          <w:tab w:val="left" w:pos="284"/>
        </w:tabs>
        <w:jc w:val="both"/>
        <w:rPr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372598AB" wp14:editId="25FDDD55">
            <wp:extent cx="5400040" cy="1348740"/>
            <wp:effectExtent l="0" t="0" r="0" b="381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4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2E41C" w14:textId="433E9D61" w:rsidR="005115C9" w:rsidRPr="00625A28" w:rsidRDefault="005115C9" w:rsidP="00625A28">
      <w:pPr>
        <w:tabs>
          <w:tab w:val="left" w:pos="284"/>
        </w:tabs>
        <w:jc w:val="both"/>
        <w:rPr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5428730B" wp14:editId="6DBED457">
            <wp:extent cx="5400040" cy="2844165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4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ED496" w14:textId="77777777" w:rsidR="00625A28" w:rsidRDefault="00625A28" w:rsidP="00625A28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1/03</w:t>
      </w:r>
      <w:r>
        <w:rPr>
          <w:b/>
          <w:bCs/>
          <w:sz w:val="18"/>
          <w:szCs w:val="18"/>
        </w:rPr>
        <w:t>/2024</w:t>
      </w:r>
    </w:p>
    <w:p w14:paraId="26FE6F7C" w14:textId="77777777" w:rsidR="00625A28" w:rsidRDefault="00625A28" w:rsidP="00625A28">
      <w:pPr>
        <w:pStyle w:val="PargrafodaLista"/>
        <w:tabs>
          <w:tab w:val="left" w:pos="284"/>
        </w:tabs>
        <w:ind w:left="0"/>
        <w:jc w:val="both"/>
        <w:rPr>
          <w:b/>
          <w:bCs/>
          <w:sz w:val="18"/>
          <w:szCs w:val="18"/>
        </w:rPr>
      </w:pPr>
    </w:p>
    <w:p w14:paraId="6D1F5ACB" w14:textId="4C441E2B" w:rsidR="00625A28" w:rsidRDefault="00625A28" w:rsidP="00625A28">
      <w:pPr>
        <w:pStyle w:val="PargrafodaLista"/>
        <w:ind w:left="284"/>
        <w:jc w:val="both"/>
      </w:pPr>
      <w:r>
        <w:rPr>
          <w:noProof/>
          <w:lang w:eastAsia="pt-BR"/>
        </w:rPr>
        <w:lastRenderedPageBreak/>
        <w:drawing>
          <wp:inline distT="0" distB="0" distL="0" distR="0" wp14:anchorId="6C463594" wp14:editId="1968F126">
            <wp:extent cx="5400040" cy="683895"/>
            <wp:effectExtent l="0" t="0" r="0" b="1905"/>
            <wp:docPr id="2072147535" name="Imagem 1" descr="Interface gráfica do usuári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2147535" name="Imagem 1" descr="Interface gráfica do usuário&#10;&#10;Descrição gerada automaticamente com confiança média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8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A97EF" w14:textId="77777777" w:rsidR="002E2983" w:rsidRPr="002E2983" w:rsidRDefault="002E2983" w:rsidP="002E2983">
      <w:pPr>
        <w:jc w:val="both"/>
        <w:rPr>
          <w:sz w:val="18"/>
          <w:szCs w:val="18"/>
        </w:rPr>
      </w:pPr>
    </w:p>
    <w:p w14:paraId="13532BEB" w14:textId="77777777" w:rsidR="00625A28" w:rsidRDefault="00625A28" w:rsidP="00625A28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793CDE82" w14:textId="1E3DC030" w:rsidR="002E2983" w:rsidRDefault="00625A28" w:rsidP="00EC6DB6">
      <w:pPr>
        <w:jc w:val="both"/>
        <w:rPr>
          <w:b/>
          <w:bCs/>
          <w:sz w:val="26"/>
          <w:szCs w:val="26"/>
        </w:rPr>
      </w:pPr>
      <w:r>
        <w:rPr>
          <w:noProof/>
          <w:lang w:eastAsia="pt-BR"/>
        </w:rPr>
        <w:drawing>
          <wp:inline distT="0" distB="0" distL="0" distR="0" wp14:anchorId="3039E89F" wp14:editId="15D60F43">
            <wp:extent cx="5400040" cy="1177925"/>
            <wp:effectExtent l="0" t="0" r="0" b="3175"/>
            <wp:docPr id="1463387653" name="Imagem 1" descr="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3387653" name="Imagem 1" descr="Tabela&#10;&#10;Descrição gerada automaticament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7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2AC7B" w14:textId="2565CB79" w:rsidR="005115C9" w:rsidRDefault="005115C9" w:rsidP="00EC6DB6">
      <w:pPr>
        <w:jc w:val="both"/>
        <w:rPr>
          <w:b/>
          <w:bCs/>
          <w:sz w:val="26"/>
          <w:szCs w:val="26"/>
        </w:rPr>
      </w:pPr>
      <w:r>
        <w:rPr>
          <w:noProof/>
          <w:lang w:eastAsia="pt-BR"/>
        </w:rPr>
        <w:drawing>
          <wp:inline distT="0" distB="0" distL="0" distR="0" wp14:anchorId="4D3BA4FE" wp14:editId="04357B6B">
            <wp:extent cx="4800600" cy="1028700"/>
            <wp:effectExtent l="0" t="0" r="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587E2" w14:textId="77777777" w:rsidR="002E2983" w:rsidRDefault="002E2983" w:rsidP="00EC6DB6">
      <w:pPr>
        <w:jc w:val="both"/>
        <w:rPr>
          <w:b/>
          <w:bCs/>
          <w:sz w:val="26"/>
          <w:szCs w:val="26"/>
        </w:rPr>
      </w:pPr>
    </w:p>
    <w:p w14:paraId="348990A1" w14:textId="1901E67B" w:rsidR="002E2983" w:rsidRDefault="009F4614" w:rsidP="00EC6DB6">
      <w:pPr>
        <w:jc w:val="both"/>
        <w:rPr>
          <w:b/>
          <w:bCs/>
          <w:color w:val="FF0000"/>
          <w:sz w:val="20"/>
          <w:szCs w:val="20"/>
        </w:rPr>
      </w:pPr>
      <w:r w:rsidRPr="00F56F40">
        <w:rPr>
          <w:b/>
          <w:bCs/>
          <w:color w:val="000000" w:themeColor="text1"/>
          <w:sz w:val="20"/>
          <w:szCs w:val="20"/>
        </w:rPr>
        <w:t xml:space="preserve">Exemplo 2 </w:t>
      </w:r>
      <w:r w:rsidR="009F4C53" w:rsidRPr="00F56F40">
        <w:rPr>
          <w:b/>
          <w:bCs/>
          <w:color w:val="000000" w:themeColor="text1"/>
          <w:sz w:val="20"/>
          <w:szCs w:val="20"/>
        </w:rPr>
        <w:t>- Associação Incorreta</w:t>
      </w:r>
      <w:r w:rsidR="00F56F40" w:rsidRPr="00F56F40">
        <w:rPr>
          <w:b/>
          <w:bCs/>
          <w:color w:val="000000" w:themeColor="text1"/>
          <w:sz w:val="20"/>
          <w:szCs w:val="20"/>
        </w:rPr>
        <w:t xml:space="preserve"> - </w:t>
      </w:r>
      <w:r w:rsidR="00F56F40" w:rsidRPr="00F56F40">
        <w:rPr>
          <w:b/>
          <w:bCs/>
          <w:color w:val="000000" w:themeColor="text1"/>
          <w:sz w:val="20"/>
          <w:szCs w:val="20"/>
          <w:highlight w:val="green"/>
        </w:rPr>
        <w:t>Corrigido</w:t>
      </w:r>
    </w:p>
    <w:p w14:paraId="6B7B783B" w14:textId="77777777" w:rsidR="009F4C53" w:rsidRPr="00625A28" w:rsidRDefault="009F4C53" w:rsidP="009F4C53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>Portal da Transparência 2</w:t>
      </w:r>
      <w:r>
        <w:rPr>
          <w:b/>
          <w:bCs/>
          <w:sz w:val="18"/>
          <w:szCs w:val="18"/>
        </w:rPr>
        <w:t>6</w:t>
      </w:r>
      <w:r w:rsidRPr="00976FDD">
        <w:rPr>
          <w:b/>
          <w:bCs/>
          <w:sz w:val="18"/>
          <w:szCs w:val="18"/>
        </w:rPr>
        <w:t>/03</w:t>
      </w:r>
      <w:r>
        <w:rPr>
          <w:b/>
          <w:bCs/>
          <w:sz w:val="18"/>
          <w:szCs w:val="18"/>
        </w:rPr>
        <w:t>/2024</w:t>
      </w:r>
    </w:p>
    <w:p w14:paraId="238F4104" w14:textId="48178E89" w:rsidR="009F4C53" w:rsidRPr="009F4C53" w:rsidRDefault="0027635F" w:rsidP="00EC6DB6">
      <w:pPr>
        <w:jc w:val="both"/>
        <w:rPr>
          <w:color w:val="FF0000"/>
          <w:sz w:val="16"/>
          <w:szCs w:val="16"/>
        </w:rPr>
      </w:pPr>
      <w:hyperlink r:id="rId28" w:history="1">
        <w:r w:rsidR="009F4C53" w:rsidRPr="009F4C53">
          <w:rPr>
            <w:rStyle w:val="Hyperlink"/>
            <w:sz w:val="16"/>
            <w:szCs w:val="16"/>
          </w:rPr>
          <w:t>https://age7-novo.homologacao.prodemge.gov.br/receitas/estado-receita/receita-consulta-orgao-v2/2024/01/03/1/11981/149/378/118/621/1322/2261</w:t>
        </w:r>
      </w:hyperlink>
    </w:p>
    <w:p w14:paraId="1DB2CA17" w14:textId="6978136E" w:rsidR="009F4C53" w:rsidRDefault="009F4C53" w:rsidP="00EC6DB6">
      <w:pPr>
        <w:jc w:val="both"/>
        <w:rPr>
          <w:b/>
          <w:bCs/>
          <w:color w:val="FF0000"/>
          <w:sz w:val="20"/>
          <w:szCs w:val="20"/>
        </w:rPr>
      </w:pPr>
      <w:r>
        <w:rPr>
          <w:noProof/>
          <w:lang w:eastAsia="pt-BR"/>
        </w:rPr>
        <w:drawing>
          <wp:inline distT="0" distB="0" distL="0" distR="0" wp14:anchorId="3E8E5048" wp14:editId="34C56540">
            <wp:extent cx="2479040" cy="1315631"/>
            <wp:effectExtent l="0" t="0" r="0" b="0"/>
            <wp:docPr id="1164467392" name="Imagem 1" descr="Texto, Cart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4467392" name="Imagem 1" descr="Texto, Carta&#10;&#10;Descrição gerada automaticament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493487" cy="1323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C01D5" w14:textId="51DFADD3" w:rsidR="009F4C53" w:rsidRDefault="009F4C53" w:rsidP="00EC6DB6">
      <w:pPr>
        <w:jc w:val="both"/>
        <w:rPr>
          <w:b/>
          <w:bCs/>
          <w:color w:val="FF0000"/>
          <w:sz w:val="20"/>
          <w:szCs w:val="20"/>
        </w:rPr>
      </w:pPr>
      <w:r>
        <w:rPr>
          <w:noProof/>
          <w:lang w:eastAsia="pt-BR"/>
        </w:rPr>
        <w:drawing>
          <wp:inline distT="0" distB="0" distL="0" distR="0" wp14:anchorId="15F47E83" wp14:editId="7701E70E">
            <wp:extent cx="5400040" cy="2700020"/>
            <wp:effectExtent l="0" t="0" r="0" b="5080"/>
            <wp:docPr id="1820174209" name="Imagem 1" descr="Calend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0174209" name="Imagem 1" descr="Calendário&#10;&#10;Descrição gerada automaticament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00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C6307" w14:textId="17EC50F4" w:rsidR="00F56F40" w:rsidRDefault="00F56F40" w:rsidP="00EC6DB6">
      <w:pPr>
        <w:jc w:val="both"/>
        <w:rPr>
          <w:b/>
          <w:bCs/>
          <w:color w:val="000000" w:themeColor="text1"/>
          <w:sz w:val="20"/>
          <w:szCs w:val="20"/>
        </w:rPr>
      </w:pPr>
      <w:r w:rsidRPr="00F56F40">
        <w:rPr>
          <w:b/>
          <w:bCs/>
          <w:color w:val="000000" w:themeColor="text1"/>
          <w:sz w:val="20"/>
          <w:szCs w:val="20"/>
          <w:highlight w:val="green"/>
        </w:rPr>
        <w:lastRenderedPageBreak/>
        <w:t>Corrigido 10/04/2024</w:t>
      </w:r>
    </w:p>
    <w:p w14:paraId="5FEA58FC" w14:textId="505C3F9E" w:rsidR="00F56F40" w:rsidRPr="00F56F40" w:rsidRDefault="00F56F40" w:rsidP="00EC6DB6">
      <w:pPr>
        <w:jc w:val="both"/>
        <w:rPr>
          <w:b/>
          <w:bCs/>
          <w:color w:val="000000" w:themeColor="text1"/>
          <w:sz w:val="20"/>
          <w:szCs w:val="20"/>
        </w:rPr>
      </w:pPr>
      <w:r>
        <w:rPr>
          <w:noProof/>
          <w:lang w:eastAsia="pt-BR"/>
        </w:rPr>
        <w:drawing>
          <wp:inline distT="0" distB="0" distL="0" distR="0" wp14:anchorId="7E018116" wp14:editId="45E71192">
            <wp:extent cx="3679190" cy="1348546"/>
            <wp:effectExtent l="0" t="0" r="0" b="4445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01689" cy="1356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F97A7" w14:textId="2FA37427" w:rsidR="00F56F40" w:rsidRDefault="00F56F40" w:rsidP="00EC6DB6">
      <w:pPr>
        <w:jc w:val="both"/>
        <w:rPr>
          <w:b/>
          <w:bCs/>
          <w:color w:val="FF0000"/>
          <w:sz w:val="20"/>
          <w:szCs w:val="20"/>
        </w:rPr>
      </w:pPr>
    </w:p>
    <w:p w14:paraId="2CABBC15" w14:textId="02454D0F" w:rsidR="00F56F40" w:rsidRDefault="00F56F40" w:rsidP="00EC6DB6">
      <w:pPr>
        <w:jc w:val="both"/>
        <w:rPr>
          <w:b/>
          <w:bCs/>
          <w:color w:val="FF0000"/>
          <w:sz w:val="20"/>
          <w:szCs w:val="20"/>
        </w:rPr>
      </w:pPr>
      <w:r>
        <w:rPr>
          <w:noProof/>
          <w:lang w:eastAsia="pt-BR"/>
        </w:rPr>
        <w:drawing>
          <wp:inline distT="0" distB="0" distL="0" distR="0" wp14:anchorId="37A9F119" wp14:editId="23E54F15">
            <wp:extent cx="5400040" cy="3060065"/>
            <wp:effectExtent l="0" t="0" r="0" b="6985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6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52A84" w14:textId="593DE9CC" w:rsidR="00F56F40" w:rsidRDefault="00F56F40" w:rsidP="00EC6DB6">
      <w:pPr>
        <w:jc w:val="both"/>
        <w:rPr>
          <w:b/>
          <w:bCs/>
          <w:color w:val="FF0000"/>
          <w:sz w:val="20"/>
          <w:szCs w:val="20"/>
        </w:rPr>
      </w:pPr>
    </w:p>
    <w:p w14:paraId="017B4B73" w14:textId="77777777" w:rsidR="009F4C53" w:rsidRDefault="009F4C53" w:rsidP="009F4C53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1/03</w:t>
      </w:r>
      <w:r>
        <w:rPr>
          <w:b/>
          <w:bCs/>
          <w:sz w:val="18"/>
          <w:szCs w:val="18"/>
        </w:rPr>
        <w:t>/2024</w:t>
      </w:r>
    </w:p>
    <w:p w14:paraId="52682C60" w14:textId="77777777" w:rsidR="009F4C53" w:rsidRPr="009F4C53" w:rsidRDefault="009F4C53" w:rsidP="00EC6DB6">
      <w:pPr>
        <w:jc w:val="both"/>
        <w:rPr>
          <w:b/>
          <w:bCs/>
          <w:color w:val="FF0000"/>
          <w:sz w:val="20"/>
          <w:szCs w:val="20"/>
        </w:rPr>
      </w:pPr>
    </w:p>
    <w:p w14:paraId="34AB620A" w14:textId="364596B2" w:rsidR="002E2983" w:rsidRDefault="009F4C53" w:rsidP="00EC6DB6">
      <w:pPr>
        <w:jc w:val="both"/>
        <w:rPr>
          <w:b/>
          <w:bCs/>
          <w:sz w:val="26"/>
          <w:szCs w:val="26"/>
        </w:rPr>
      </w:pPr>
      <w:r>
        <w:rPr>
          <w:noProof/>
          <w:lang w:eastAsia="pt-BR"/>
        </w:rPr>
        <w:drawing>
          <wp:inline distT="0" distB="0" distL="0" distR="0" wp14:anchorId="26B2F0E0" wp14:editId="084051C5">
            <wp:extent cx="5400040" cy="953135"/>
            <wp:effectExtent l="0" t="0" r="0" b="0"/>
            <wp:docPr id="194312591" name="Imagem 1" descr="Text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312591" name="Imagem 1" descr="Texto&#10;&#10;Descrição gerada automaticamente com confiança média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5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E8906" w14:textId="77777777" w:rsidR="009F4C53" w:rsidRDefault="009F4C53" w:rsidP="009F4C53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73AA0A00" w14:textId="77777777" w:rsidR="009F4C53" w:rsidRDefault="009F4C53" w:rsidP="00EC6DB6">
      <w:pPr>
        <w:jc w:val="both"/>
        <w:rPr>
          <w:b/>
          <w:bCs/>
          <w:sz w:val="26"/>
          <w:szCs w:val="26"/>
        </w:rPr>
      </w:pPr>
    </w:p>
    <w:p w14:paraId="3F2AF83B" w14:textId="21CA62A2" w:rsidR="009F4C53" w:rsidRDefault="009F4C53" w:rsidP="00EC6DB6">
      <w:pPr>
        <w:jc w:val="both"/>
        <w:rPr>
          <w:b/>
          <w:bCs/>
          <w:sz w:val="26"/>
          <w:szCs w:val="26"/>
        </w:rPr>
      </w:pPr>
      <w:r>
        <w:rPr>
          <w:noProof/>
          <w:lang w:eastAsia="pt-BR"/>
        </w:rPr>
        <w:drawing>
          <wp:inline distT="0" distB="0" distL="0" distR="0" wp14:anchorId="6C36A2DC" wp14:editId="19C5DA9D">
            <wp:extent cx="5400040" cy="1346200"/>
            <wp:effectExtent l="0" t="0" r="0" b="6350"/>
            <wp:docPr id="169075109" name="Imagem 1" descr="Tabela, Excel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075109" name="Imagem 1" descr="Tabela, Excel&#10;&#10;Descrição gerada automaticament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4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A0C05" w14:textId="77777777" w:rsidR="002E2983" w:rsidRDefault="002E2983" w:rsidP="00EC6DB6">
      <w:pPr>
        <w:jc w:val="both"/>
        <w:rPr>
          <w:b/>
          <w:bCs/>
          <w:sz w:val="26"/>
          <w:szCs w:val="26"/>
        </w:rPr>
      </w:pPr>
    </w:p>
    <w:p w14:paraId="2FA620BD" w14:textId="67250269" w:rsidR="00B368F4" w:rsidRDefault="00B368F4" w:rsidP="00B368F4">
      <w:pPr>
        <w:jc w:val="both"/>
      </w:pPr>
      <w:r>
        <w:t>UO 9999 - 2023</w:t>
      </w:r>
    </w:p>
    <w:p w14:paraId="10FE1BB2" w14:textId="223D98FE" w:rsidR="00433DD1" w:rsidRDefault="00433DD1" w:rsidP="00B368F4">
      <w:pPr>
        <w:jc w:val="both"/>
        <w:rPr>
          <w:sz w:val="18"/>
          <w:szCs w:val="18"/>
        </w:rPr>
      </w:pPr>
      <w:r w:rsidRPr="00433DD1">
        <w:rPr>
          <w:sz w:val="18"/>
          <w:szCs w:val="18"/>
          <w:highlight w:val="green"/>
        </w:rPr>
        <w:t>CONFERE OK</w:t>
      </w:r>
    </w:p>
    <w:p w14:paraId="057FED41" w14:textId="6FAA5491" w:rsidR="00433DD1" w:rsidRDefault="00433DD1" w:rsidP="00433DD1">
      <w:pPr>
        <w:pStyle w:val="PargrafodaLista"/>
        <w:numPr>
          <w:ilvl w:val="0"/>
          <w:numId w:val="2"/>
        </w:numPr>
        <w:jc w:val="both"/>
        <w:rPr>
          <w:b/>
          <w:bCs/>
          <w:sz w:val="18"/>
          <w:szCs w:val="18"/>
        </w:rPr>
      </w:pPr>
      <w:r w:rsidRPr="00433DD1">
        <w:rPr>
          <w:b/>
          <w:bCs/>
          <w:sz w:val="18"/>
          <w:szCs w:val="18"/>
        </w:rPr>
        <w:t>Portal da Transparência 21/03</w:t>
      </w:r>
      <w:r w:rsidR="009E0740">
        <w:rPr>
          <w:b/>
          <w:bCs/>
          <w:sz w:val="18"/>
          <w:szCs w:val="18"/>
        </w:rPr>
        <w:t>/2024</w:t>
      </w:r>
    </w:p>
    <w:p w14:paraId="5068473A" w14:textId="343F90E8" w:rsidR="00433DD1" w:rsidRPr="00433DD1" w:rsidRDefault="0027635F" w:rsidP="00433DD1">
      <w:pPr>
        <w:pStyle w:val="PargrafodaLista"/>
        <w:jc w:val="both"/>
        <w:rPr>
          <w:sz w:val="18"/>
          <w:szCs w:val="18"/>
        </w:rPr>
      </w:pPr>
      <w:hyperlink r:id="rId35" w:history="1">
        <w:r w:rsidR="00433DD1" w:rsidRPr="007869B7">
          <w:rPr>
            <w:rStyle w:val="Hyperlink"/>
            <w:sz w:val="18"/>
            <w:szCs w:val="18"/>
          </w:rPr>
          <w:t>https://age7-novo.homologacao.prodemge.gov.br/receitas/estado-receita/receita-consulta-orgao-v2</w:t>
        </w:r>
        <w:r w:rsidR="009E0740">
          <w:rPr>
            <w:rStyle w:val="Hyperlink"/>
            <w:sz w:val="18"/>
            <w:szCs w:val="18"/>
          </w:rPr>
          <w:t>/2024</w:t>
        </w:r>
        <w:r w:rsidR="00433DD1" w:rsidRPr="007869B7">
          <w:rPr>
            <w:rStyle w:val="Hyperlink"/>
            <w:sz w:val="18"/>
            <w:szCs w:val="18"/>
          </w:rPr>
          <w:t>/01/12/1/11881/124/332/280/689/915/1840</w:t>
        </w:r>
      </w:hyperlink>
    </w:p>
    <w:p w14:paraId="68F3148D" w14:textId="77777777" w:rsidR="00433DD1" w:rsidRPr="00433DD1" w:rsidRDefault="00433DD1" w:rsidP="00433DD1">
      <w:pPr>
        <w:pStyle w:val="PargrafodaLista"/>
        <w:jc w:val="both"/>
        <w:rPr>
          <w:b/>
          <w:bCs/>
          <w:sz w:val="18"/>
          <w:szCs w:val="18"/>
        </w:rPr>
      </w:pPr>
    </w:p>
    <w:p w14:paraId="4146CAA0" w14:textId="77777777" w:rsidR="00B368F4" w:rsidRDefault="00B368F4" w:rsidP="00B368F4">
      <w:pPr>
        <w:jc w:val="both"/>
      </w:pPr>
      <w:r>
        <w:rPr>
          <w:noProof/>
          <w:lang w:eastAsia="pt-BR"/>
        </w:rPr>
        <w:drawing>
          <wp:inline distT="0" distB="0" distL="0" distR="0" wp14:anchorId="7DAD08DB" wp14:editId="7239C021">
            <wp:extent cx="5400040" cy="1334770"/>
            <wp:effectExtent l="0" t="0" r="0" b="0"/>
            <wp:docPr id="2018872569" name="Imagem 1" descr="Interface gráfica do usuário,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8872569" name="Imagem 1" descr="Interface gráfica do usuário, Texto&#10;&#10;Descrição gerada automaticament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34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8452C" w14:textId="77777777" w:rsidR="00B368F4" w:rsidRDefault="00B368F4" w:rsidP="00B368F4">
      <w:pPr>
        <w:jc w:val="both"/>
      </w:pPr>
      <w:r>
        <w:rPr>
          <w:noProof/>
          <w:lang w:eastAsia="pt-BR"/>
        </w:rPr>
        <w:drawing>
          <wp:inline distT="0" distB="0" distL="0" distR="0" wp14:anchorId="2C8C9485" wp14:editId="282A86C3">
            <wp:extent cx="5400040" cy="848995"/>
            <wp:effectExtent l="0" t="0" r="0" b="8255"/>
            <wp:docPr id="2055534929" name="Imagem 1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5534929" name="Imagem 1" descr="Interface gráfica do usuário, Aplicativo&#10;&#10;Descrição gerada automaticament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4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64016" w14:textId="6EF5F959" w:rsidR="00433DD1" w:rsidRPr="00433DD1" w:rsidRDefault="00433DD1" w:rsidP="00433DD1">
      <w:pPr>
        <w:pStyle w:val="PargrafodaLista"/>
        <w:numPr>
          <w:ilvl w:val="0"/>
          <w:numId w:val="2"/>
        </w:numPr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1/03</w:t>
      </w:r>
      <w:r w:rsidR="009E0740">
        <w:rPr>
          <w:b/>
          <w:bCs/>
          <w:sz w:val="18"/>
          <w:szCs w:val="18"/>
        </w:rPr>
        <w:t>/2024</w:t>
      </w:r>
    </w:p>
    <w:p w14:paraId="528D3E9C" w14:textId="77777777" w:rsidR="00B368F4" w:rsidRDefault="00B368F4" w:rsidP="00B368F4">
      <w:pPr>
        <w:jc w:val="both"/>
      </w:pPr>
      <w:r>
        <w:rPr>
          <w:noProof/>
          <w:lang w:eastAsia="pt-BR"/>
        </w:rPr>
        <w:drawing>
          <wp:inline distT="0" distB="0" distL="0" distR="0" wp14:anchorId="0280B585" wp14:editId="1EC05828">
            <wp:extent cx="5400040" cy="1322705"/>
            <wp:effectExtent l="0" t="0" r="0" b="0"/>
            <wp:docPr id="1693274666" name="Imagem 1" descr="Interface gráfica do usuário, Aplicativ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3274666" name="Imagem 1" descr="Interface gráfica do usuário, Aplicativo, Tabela&#10;&#10;Descrição gerada automaticamente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2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59CC3" w14:textId="77777777" w:rsidR="00433DD1" w:rsidRDefault="00433DD1" w:rsidP="00B368F4">
      <w:pPr>
        <w:jc w:val="both"/>
      </w:pPr>
    </w:p>
    <w:p w14:paraId="1EB031FD" w14:textId="77777777" w:rsidR="00433DD1" w:rsidRDefault="00433DD1" w:rsidP="00433DD1">
      <w:pPr>
        <w:pStyle w:val="PargrafodaLista"/>
        <w:numPr>
          <w:ilvl w:val="0"/>
          <w:numId w:val="2"/>
        </w:numPr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35798642" w14:textId="77777777" w:rsidR="00B368F4" w:rsidRDefault="00B368F4" w:rsidP="00B368F4">
      <w:pPr>
        <w:jc w:val="both"/>
      </w:pPr>
      <w:r>
        <w:rPr>
          <w:noProof/>
          <w:lang w:eastAsia="pt-BR"/>
        </w:rPr>
        <w:drawing>
          <wp:inline distT="0" distB="0" distL="0" distR="0" wp14:anchorId="5402A9C9" wp14:editId="053857CB">
            <wp:extent cx="4962525" cy="866775"/>
            <wp:effectExtent l="0" t="0" r="9525" b="9525"/>
            <wp:docPr id="733270364" name="Imagem 1" descr="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3270364" name="Imagem 1" descr="Tabela&#10;&#10;Descrição gerada automaticament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05CAF" w14:textId="0D12393D" w:rsidR="00B368F4" w:rsidRDefault="00B368F4" w:rsidP="00B368F4">
      <w:pPr>
        <w:jc w:val="both"/>
      </w:pPr>
    </w:p>
    <w:p w14:paraId="7F347E91" w14:textId="77777777" w:rsidR="00433DD1" w:rsidRDefault="00433DD1" w:rsidP="00B368F4">
      <w:pPr>
        <w:jc w:val="both"/>
      </w:pPr>
    </w:p>
    <w:p w14:paraId="4FB85DE5" w14:textId="583A1D99" w:rsidR="00433DD1" w:rsidRDefault="00433DD1" w:rsidP="00B368F4">
      <w:pPr>
        <w:jc w:val="both"/>
      </w:pPr>
      <w:r>
        <w:t>----------------------------------------------------------------------------------------------------------------</w:t>
      </w:r>
    </w:p>
    <w:p w14:paraId="492299D4" w14:textId="3852AF92" w:rsidR="00433DD1" w:rsidRPr="009E0740" w:rsidRDefault="00433DD1" w:rsidP="00433DD1">
      <w:pPr>
        <w:jc w:val="both"/>
      </w:pPr>
      <w:r w:rsidRPr="009E0740">
        <w:t>UO 9999 – 2024</w:t>
      </w:r>
    </w:p>
    <w:p w14:paraId="57265778" w14:textId="052844D6" w:rsidR="00433DD1" w:rsidRPr="009E0740" w:rsidRDefault="009E0740" w:rsidP="00433DD1">
      <w:pPr>
        <w:jc w:val="both"/>
        <w:rPr>
          <w:sz w:val="18"/>
          <w:szCs w:val="18"/>
        </w:rPr>
      </w:pPr>
      <w:r w:rsidRPr="009E0740">
        <w:rPr>
          <w:sz w:val="18"/>
          <w:szCs w:val="18"/>
          <w:highlight w:val="green"/>
        </w:rPr>
        <w:t>CORRIGIDO</w:t>
      </w:r>
    </w:p>
    <w:p w14:paraId="2D7AC18A" w14:textId="663B947E" w:rsidR="00433DD1" w:rsidRPr="009E0740" w:rsidRDefault="00433DD1" w:rsidP="00433DD1">
      <w:pPr>
        <w:jc w:val="both"/>
        <w:rPr>
          <w:sz w:val="18"/>
          <w:szCs w:val="18"/>
        </w:rPr>
      </w:pPr>
      <w:r w:rsidRPr="009E0740">
        <w:rPr>
          <w:sz w:val="18"/>
          <w:szCs w:val="18"/>
        </w:rPr>
        <w:t>Conforme consta na matriz a fonte STN correspondente deverá ser a 720 a partir de Jan/2024 e o PDT está apresentando a fonte STN 704.</w:t>
      </w:r>
      <w:r w:rsidR="009E0740" w:rsidRPr="009E0740">
        <w:rPr>
          <w:sz w:val="18"/>
          <w:szCs w:val="18"/>
        </w:rPr>
        <w:t xml:space="preserve"> - </w:t>
      </w:r>
      <w:r w:rsidR="009E0740" w:rsidRPr="009E0740">
        <w:rPr>
          <w:sz w:val="18"/>
          <w:szCs w:val="18"/>
          <w:highlight w:val="green"/>
        </w:rPr>
        <w:t>CORRIGIDO</w:t>
      </w:r>
    </w:p>
    <w:p w14:paraId="4CD21124" w14:textId="59C3A453" w:rsidR="00433DD1" w:rsidRPr="00433DD1" w:rsidRDefault="00433DD1" w:rsidP="00433DD1">
      <w:pPr>
        <w:pStyle w:val="PargrafodaLista"/>
        <w:numPr>
          <w:ilvl w:val="0"/>
          <w:numId w:val="2"/>
        </w:numPr>
        <w:jc w:val="both"/>
        <w:rPr>
          <w:b/>
          <w:bCs/>
          <w:sz w:val="18"/>
          <w:szCs w:val="18"/>
        </w:rPr>
      </w:pPr>
      <w:r w:rsidRPr="00433DD1">
        <w:rPr>
          <w:b/>
          <w:bCs/>
          <w:sz w:val="18"/>
          <w:szCs w:val="18"/>
        </w:rPr>
        <w:t>Portal da Transparência 21/03/202</w:t>
      </w:r>
      <w:r w:rsidR="009E0740">
        <w:rPr>
          <w:b/>
          <w:bCs/>
          <w:sz w:val="18"/>
          <w:szCs w:val="18"/>
        </w:rPr>
        <w:t xml:space="preserve">4– </w:t>
      </w:r>
      <w:r w:rsidR="009E0740" w:rsidRPr="009E0740">
        <w:rPr>
          <w:b/>
          <w:bCs/>
          <w:sz w:val="18"/>
          <w:szCs w:val="18"/>
          <w:highlight w:val="green"/>
        </w:rPr>
        <w:t>Corrigido na carga do dia 26/03/2024</w:t>
      </w:r>
    </w:p>
    <w:p w14:paraId="141655CD" w14:textId="1EB66B7D" w:rsidR="00B368F4" w:rsidRPr="009E0740" w:rsidRDefault="0027635F" w:rsidP="00B368F4">
      <w:pPr>
        <w:jc w:val="both"/>
        <w:rPr>
          <w:rStyle w:val="Hyperlink"/>
          <w:sz w:val="16"/>
          <w:szCs w:val="16"/>
        </w:rPr>
      </w:pPr>
      <w:hyperlink r:id="rId40" w:history="1">
        <w:r w:rsidR="009E0740" w:rsidRPr="009E0740">
          <w:rPr>
            <w:rStyle w:val="Hyperlink"/>
            <w:sz w:val="16"/>
            <w:szCs w:val="16"/>
          </w:rPr>
          <w:t>https://age7-novo.homologacao.prodemge.gov.br/receitas/estado-receita/receita-consulta-orgao-v2/2024/01/03/1/11981/124/332/280/689/915/1840</w:t>
        </w:r>
      </w:hyperlink>
    </w:p>
    <w:p w14:paraId="140E8E70" w14:textId="537A8816" w:rsidR="009E0740" w:rsidRDefault="00712DE8" w:rsidP="00B368F4">
      <w:pPr>
        <w:jc w:val="both"/>
        <w:rPr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1EC38FEE" wp14:editId="0D3EC56B">
            <wp:extent cx="4016513" cy="1443375"/>
            <wp:effectExtent l="0" t="0" r="3175" b="4445"/>
            <wp:docPr id="1790841553" name="Imagem 1" descr="Tela de celular com publicação numa rede social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841553" name="Imagem 1" descr="Tela de celular com publicação numa rede social&#10;&#10;Descrição gerada automaticament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034578" cy="1449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A3282" w14:textId="74419D01" w:rsidR="00712DE8" w:rsidRDefault="00712DE8" w:rsidP="00B368F4">
      <w:pPr>
        <w:jc w:val="both"/>
        <w:rPr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14312082" wp14:editId="0AF47B9E">
            <wp:extent cx="5400040" cy="1579880"/>
            <wp:effectExtent l="0" t="0" r="0" b="1270"/>
            <wp:docPr id="2011407513" name="Imagem 1" descr="Uma imagem contendo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1407513" name="Imagem 1" descr="Uma imagem contendo Texto&#10;&#10;Descrição gerada automaticamente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7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65AAA" w14:textId="6AD296D8" w:rsidR="00B368F4" w:rsidRDefault="00B368F4" w:rsidP="00B368F4">
      <w:pPr>
        <w:jc w:val="both"/>
      </w:pPr>
    </w:p>
    <w:p w14:paraId="1B30F74A" w14:textId="2BF1DB40" w:rsidR="00B368F4" w:rsidRDefault="00B368F4" w:rsidP="00B368F4">
      <w:pPr>
        <w:jc w:val="both"/>
      </w:pPr>
    </w:p>
    <w:p w14:paraId="3406EE53" w14:textId="3F15C8A5" w:rsidR="00433DD1" w:rsidRPr="00433DD1" w:rsidRDefault="00433DD1" w:rsidP="00433DD1">
      <w:pPr>
        <w:pStyle w:val="PargrafodaLista"/>
        <w:numPr>
          <w:ilvl w:val="0"/>
          <w:numId w:val="2"/>
        </w:numPr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1/03</w:t>
      </w:r>
      <w:r w:rsidR="009E0740">
        <w:rPr>
          <w:b/>
          <w:bCs/>
          <w:sz w:val="18"/>
          <w:szCs w:val="18"/>
        </w:rPr>
        <w:t>/2024</w:t>
      </w:r>
    </w:p>
    <w:p w14:paraId="19D7538E" w14:textId="2D13F76F" w:rsidR="00433DD1" w:rsidRDefault="00433DD1" w:rsidP="00B368F4">
      <w:pPr>
        <w:jc w:val="both"/>
      </w:pPr>
      <w:r>
        <w:rPr>
          <w:noProof/>
          <w:lang w:eastAsia="pt-BR"/>
        </w:rPr>
        <w:drawing>
          <wp:inline distT="0" distB="0" distL="0" distR="0" wp14:anchorId="720839A2" wp14:editId="604F9D73">
            <wp:extent cx="5400040" cy="1322705"/>
            <wp:effectExtent l="0" t="0" r="0" b="0"/>
            <wp:docPr id="2132027458" name="Imagem 1" descr="Interface gráfica do usuário, Aplicativ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3274666" name="Imagem 1" descr="Interface gráfica do usuário, Aplicativo, Tabela&#10;&#10;Descrição gerada automaticamente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2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238F5" w14:textId="77777777" w:rsidR="00433DD1" w:rsidRDefault="00433DD1" w:rsidP="00B368F4">
      <w:pPr>
        <w:jc w:val="both"/>
      </w:pPr>
    </w:p>
    <w:p w14:paraId="31372F07" w14:textId="0FBBACB9" w:rsidR="00433DD1" w:rsidRDefault="00433DD1" w:rsidP="00B368F4">
      <w:pPr>
        <w:pStyle w:val="PargrafodaLista"/>
        <w:numPr>
          <w:ilvl w:val="0"/>
          <w:numId w:val="2"/>
        </w:numPr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03393038" w14:textId="610C80F4" w:rsidR="00B368F4" w:rsidRDefault="00433DD1" w:rsidP="00EC6DB6">
      <w:pPr>
        <w:jc w:val="both"/>
      </w:pPr>
      <w:r>
        <w:rPr>
          <w:noProof/>
          <w:lang w:eastAsia="pt-BR"/>
        </w:rPr>
        <w:drawing>
          <wp:inline distT="0" distB="0" distL="0" distR="0" wp14:anchorId="37BBE862" wp14:editId="3ECEC5FA">
            <wp:extent cx="4962525" cy="866775"/>
            <wp:effectExtent l="0" t="0" r="9525" b="9525"/>
            <wp:docPr id="138444592" name="Imagem 1" descr="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3270364" name="Imagem 1" descr="Tabela&#10;&#10;Descrição gerada automaticament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D6102" w14:textId="4410B5E9" w:rsidR="00516A5A" w:rsidRDefault="00516A5A" w:rsidP="00EC6DB6">
      <w:pPr>
        <w:jc w:val="both"/>
      </w:pPr>
    </w:p>
    <w:p w14:paraId="2DAC43C1" w14:textId="77777777" w:rsidR="00194C94" w:rsidRDefault="00194C94" w:rsidP="00EC6DB6">
      <w:pPr>
        <w:jc w:val="both"/>
      </w:pPr>
    </w:p>
    <w:p w14:paraId="22546373" w14:textId="3424781E" w:rsidR="00B368F4" w:rsidRDefault="00433DD1" w:rsidP="00EC6DB6">
      <w:pPr>
        <w:jc w:val="both"/>
      </w:pPr>
      <w:r>
        <w:t>--------------------------------------------------------------------------------</w:t>
      </w:r>
    </w:p>
    <w:p w14:paraId="35899BE8" w14:textId="54FC761B" w:rsidR="005A72E2" w:rsidRDefault="005A72E2" w:rsidP="00EC6DB6">
      <w:pPr>
        <w:jc w:val="both"/>
        <w:rPr>
          <w:b/>
          <w:bCs/>
        </w:rPr>
      </w:pPr>
      <w:r w:rsidRPr="00433DD1">
        <w:rPr>
          <w:b/>
          <w:bCs/>
        </w:rPr>
        <w:t>UO 2431</w:t>
      </w:r>
      <w:r w:rsidR="00433DD1" w:rsidRPr="00433DD1">
        <w:rPr>
          <w:b/>
          <w:bCs/>
        </w:rPr>
        <w:t xml:space="preserve"> - 2024 </w:t>
      </w:r>
    </w:p>
    <w:p w14:paraId="1952CC57" w14:textId="0C20D25B" w:rsidR="00433DD1" w:rsidRDefault="00433DD1" w:rsidP="00EC6DB6">
      <w:pPr>
        <w:jc w:val="both"/>
        <w:rPr>
          <w:b/>
          <w:bCs/>
        </w:rPr>
      </w:pPr>
      <w:r w:rsidRPr="00433DD1">
        <w:rPr>
          <w:b/>
          <w:bCs/>
          <w:highlight w:val="green"/>
        </w:rPr>
        <w:t>CONFERE</w:t>
      </w:r>
    </w:p>
    <w:p w14:paraId="4081B8B2" w14:textId="5D519CC3" w:rsidR="00433DD1" w:rsidRDefault="00433DD1" w:rsidP="00EC6DB6">
      <w:pPr>
        <w:jc w:val="both"/>
      </w:pPr>
      <w:r w:rsidRPr="00433DD1">
        <w:t>A classificação está vigente desde jan</w:t>
      </w:r>
      <w:r w:rsidR="009E0740">
        <w:t>/2024</w:t>
      </w:r>
      <w:r w:rsidRPr="00433DD1">
        <w:t xml:space="preserve"> até a presente data.</w:t>
      </w:r>
    </w:p>
    <w:p w14:paraId="730497F8" w14:textId="77777777" w:rsidR="00433DD1" w:rsidRPr="00433DD1" w:rsidRDefault="00433DD1" w:rsidP="00EC6DB6">
      <w:pPr>
        <w:jc w:val="both"/>
      </w:pPr>
    </w:p>
    <w:p w14:paraId="7E47B218" w14:textId="23C7CEF3" w:rsidR="00433DD1" w:rsidRDefault="00433DD1" w:rsidP="00F10013">
      <w:pPr>
        <w:pStyle w:val="PargrafodaLista"/>
        <w:numPr>
          <w:ilvl w:val="0"/>
          <w:numId w:val="2"/>
        </w:numPr>
        <w:jc w:val="both"/>
        <w:rPr>
          <w:b/>
          <w:bCs/>
          <w:sz w:val="18"/>
          <w:szCs w:val="18"/>
        </w:rPr>
      </w:pPr>
      <w:r w:rsidRPr="00433DD1">
        <w:rPr>
          <w:b/>
          <w:bCs/>
          <w:sz w:val="18"/>
          <w:szCs w:val="18"/>
        </w:rPr>
        <w:lastRenderedPageBreak/>
        <w:t>Portal da Transparência 21/03</w:t>
      </w:r>
      <w:r w:rsidR="009E0740">
        <w:rPr>
          <w:b/>
          <w:bCs/>
          <w:sz w:val="18"/>
          <w:szCs w:val="18"/>
        </w:rPr>
        <w:t>/2024</w:t>
      </w:r>
    </w:p>
    <w:p w14:paraId="67561D5D" w14:textId="1327F0A5" w:rsidR="00F10013" w:rsidRPr="00433DD1" w:rsidRDefault="0027635F" w:rsidP="00433DD1">
      <w:pPr>
        <w:pStyle w:val="PargrafodaLista"/>
        <w:jc w:val="both"/>
        <w:rPr>
          <w:b/>
          <w:bCs/>
          <w:sz w:val="18"/>
          <w:szCs w:val="18"/>
        </w:rPr>
      </w:pPr>
      <w:hyperlink r:id="rId43" w:history="1">
        <w:r w:rsidR="00F10013" w:rsidRPr="00433DD1">
          <w:rPr>
            <w:rStyle w:val="Hyperlink"/>
            <w:sz w:val="18"/>
            <w:szCs w:val="18"/>
          </w:rPr>
          <w:t>https://age7-novo.homologacao.prodemge.gov.br/receitas/estado-receita/receita-consulta-orgao-v2/2024/01/03/1/12002/263/393/337/342/37/2283</w:t>
        </w:r>
      </w:hyperlink>
    </w:p>
    <w:p w14:paraId="6C5927B2" w14:textId="77777777" w:rsidR="00F10013" w:rsidRDefault="00F10013" w:rsidP="00F10013">
      <w:pPr>
        <w:pStyle w:val="PargrafodaLista"/>
        <w:jc w:val="both"/>
      </w:pPr>
    </w:p>
    <w:p w14:paraId="00400D6F" w14:textId="7D5857CB" w:rsidR="00F10013" w:rsidRDefault="00F10013" w:rsidP="00F10013">
      <w:pPr>
        <w:pStyle w:val="PargrafodaLista"/>
        <w:ind w:left="284"/>
        <w:jc w:val="both"/>
      </w:pPr>
      <w:r>
        <w:rPr>
          <w:noProof/>
          <w:lang w:eastAsia="pt-BR"/>
        </w:rPr>
        <w:drawing>
          <wp:inline distT="0" distB="0" distL="0" distR="0" wp14:anchorId="412CFAF6" wp14:editId="6B802A36">
            <wp:extent cx="5400040" cy="1524635"/>
            <wp:effectExtent l="0" t="0" r="0" b="0"/>
            <wp:docPr id="1667395644" name="Imagem 1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7395644" name="Imagem 1" descr="Interface gráfica do usuário, Aplicativo&#10;&#10;Descrição gerada automaticament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2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D0518" w14:textId="2CFC7D05" w:rsidR="00EC6DB6" w:rsidRDefault="00F10013" w:rsidP="00EC6DB6">
      <w:pPr>
        <w:jc w:val="both"/>
      </w:pPr>
      <w:r>
        <w:rPr>
          <w:noProof/>
          <w:lang w:eastAsia="pt-BR"/>
        </w:rPr>
        <w:drawing>
          <wp:inline distT="0" distB="0" distL="0" distR="0" wp14:anchorId="6D54FF95" wp14:editId="30215A6A">
            <wp:extent cx="5400040" cy="2029460"/>
            <wp:effectExtent l="0" t="0" r="0" b="8890"/>
            <wp:docPr id="1139154417" name="Imagem 1" descr="Uma imagem contendo Calend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9154417" name="Imagem 1" descr="Uma imagem contendo Calendário&#10;&#10;Descrição gerada automaticamente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02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64EDC" w14:textId="77777777" w:rsidR="00433DD1" w:rsidRDefault="00433DD1" w:rsidP="00EC6DB6">
      <w:pPr>
        <w:jc w:val="both"/>
      </w:pPr>
    </w:p>
    <w:p w14:paraId="3665AE35" w14:textId="17C990CD" w:rsidR="00433DD1" w:rsidRPr="00433DD1" w:rsidRDefault="00433DD1" w:rsidP="00433DD1">
      <w:pPr>
        <w:pStyle w:val="PargrafodaLista"/>
        <w:numPr>
          <w:ilvl w:val="0"/>
          <w:numId w:val="2"/>
        </w:numPr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1/03</w:t>
      </w:r>
      <w:r w:rsidR="009E0740">
        <w:rPr>
          <w:b/>
          <w:bCs/>
          <w:sz w:val="18"/>
          <w:szCs w:val="18"/>
        </w:rPr>
        <w:t>/2024</w:t>
      </w:r>
    </w:p>
    <w:p w14:paraId="5E0CD4B3" w14:textId="452287C6" w:rsidR="00F10013" w:rsidRDefault="00F10013" w:rsidP="00EC6DB6">
      <w:pPr>
        <w:jc w:val="both"/>
      </w:pPr>
      <w:r>
        <w:rPr>
          <w:noProof/>
          <w:lang w:eastAsia="pt-BR"/>
        </w:rPr>
        <w:drawing>
          <wp:inline distT="0" distB="0" distL="0" distR="0" wp14:anchorId="58BF88AD" wp14:editId="57EF1DF9">
            <wp:extent cx="5400040" cy="501015"/>
            <wp:effectExtent l="0" t="0" r="0" b="0"/>
            <wp:docPr id="702162923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162923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0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C2C21" w14:textId="77777777" w:rsidR="00F10013" w:rsidRDefault="00F10013" w:rsidP="00F10013">
      <w:pPr>
        <w:pStyle w:val="PargrafodaLista"/>
        <w:jc w:val="both"/>
      </w:pPr>
    </w:p>
    <w:p w14:paraId="75DA5A2D" w14:textId="77777777" w:rsidR="00433DD1" w:rsidRDefault="00433DD1" w:rsidP="00433DD1">
      <w:pPr>
        <w:pStyle w:val="PargrafodaLista"/>
        <w:numPr>
          <w:ilvl w:val="0"/>
          <w:numId w:val="2"/>
        </w:numPr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13D5BF53" w14:textId="7F21EE5A" w:rsidR="00EC6DB6" w:rsidRDefault="00F10013" w:rsidP="00EC6DB6">
      <w:pPr>
        <w:jc w:val="both"/>
      </w:pPr>
      <w:r>
        <w:rPr>
          <w:noProof/>
          <w:lang w:eastAsia="pt-BR"/>
        </w:rPr>
        <w:drawing>
          <wp:inline distT="0" distB="0" distL="0" distR="0" wp14:anchorId="7EA6D6A9" wp14:editId="6186066E">
            <wp:extent cx="4533900" cy="895350"/>
            <wp:effectExtent l="0" t="0" r="0" b="0"/>
            <wp:docPr id="1455632682" name="Imagem 1" descr="Interface gráfica do usuário, Aplicativ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632682" name="Imagem 1" descr="Interface gráfica do usuário, Aplicativo, Tabela&#10;&#10;Descrição gerada automaticamente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1F897" w14:textId="77777777" w:rsidR="009F4614" w:rsidRDefault="009F4614" w:rsidP="00EC6DB6">
      <w:pPr>
        <w:jc w:val="both"/>
      </w:pPr>
    </w:p>
    <w:p w14:paraId="19939D90" w14:textId="57EE201F" w:rsidR="00F10013" w:rsidRDefault="00F10013" w:rsidP="00EC6DB6">
      <w:pPr>
        <w:jc w:val="both"/>
      </w:pPr>
    </w:p>
    <w:p w14:paraId="116B335C" w14:textId="77777777" w:rsidR="00EC6DB6" w:rsidRDefault="00EC6DB6" w:rsidP="00EC6DB6">
      <w:pPr>
        <w:jc w:val="both"/>
      </w:pPr>
    </w:p>
    <w:p w14:paraId="07244116" w14:textId="584EEF56" w:rsidR="00EC6DB6" w:rsidRDefault="00976FDD" w:rsidP="00EC6DB6">
      <w:pPr>
        <w:pStyle w:val="PargrafodaLista"/>
        <w:jc w:val="both"/>
      </w:pPr>
      <w:r>
        <w:t>-----------------------------------------------------------------------------------------</w:t>
      </w:r>
    </w:p>
    <w:p w14:paraId="62576F40" w14:textId="1C4E280D" w:rsidR="009658EB" w:rsidRDefault="009658EB" w:rsidP="009658EB">
      <w:pPr>
        <w:jc w:val="both"/>
        <w:rPr>
          <w:b/>
          <w:bCs/>
        </w:rPr>
      </w:pPr>
      <w:r w:rsidRPr="00976FDD">
        <w:rPr>
          <w:b/>
          <w:bCs/>
        </w:rPr>
        <w:t>UO 9999</w:t>
      </w:r>
      <w:r w:rsidR="00976FDD" w:rsidRPr="00976FDD">
        <w:rPr>
          <w:b/>
          <w:bCs/>
        </w:rPr>
        <w:t xml:space="preserve"> - </w:t>
      </w:r>
      <w:r w:rsidRPr="00976FDD">
        <w:rPr>
          <w:b/>
          <w:bCs/>
        </w:rPr>
        <w:t xml:space="preserve"> 2023</w:t>
      </w:r>
    </w:p>
    <w:p w14:paraId="754E2283" w14:textId="77777777" w:rsidR="00976FDD" w:rsidRDefault="00976FDD" w:rsidP="00976FDD">
      <w:pPr>
        <w:jc w:val="both"/>
        <w:rPr>
          <w:b/>
          <w:bCs/>
        </w:rPr>
      </w:pPr>
      <w:r w:rsidRPr="00433DD1">
        <w:rPr>
          <w:b/>
          <w:bCs/>
          <w:highlight w:val="green"/>
        </w:rPr>
        <w:t>CONFERE</w:t>
      </w:r>
    </w:p>
    <w:p w14:paraId="518F0502" w14:textId="029B82CB" w:rsidR="00976FDD" w:rsidRDefault="00976FDD" w:rsidP="00976FDD">
      <w:pPr>
        <w:jc w:val="both"/>
      </w:pPr>
      <w:r w:rsidRPr="00433DD1">
        <w:t>A classificação está vigente desde jan</w:t>
      </w:r>
      <w:r w:rsidR="009E0740">
        <w:t>/2024</w:t>
      </w:r>
      <w:r w:rsidRPr="00433DD1">
        <w:t xml:space="preserve"> até a presente data.</w:t>
      </w:r>
    </w:p>
    <w:p w14:paraId="76BFFCA8" w14:textId="368712C0" w:rsidR="00976FDD" w:rsidRPr="00976FDD" w:rsidRDefault="00976FDD" w:rsidP="00976FDD">
      <w:pPr>
        <w:pStyle w:val="PargrafodaLista"/>
        <w:numPr>
          <w:ilvl w:val="0"/>
          <w:numId w:val="2"/>
        </w:numPr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>Portal da Transparência 21/03</w:t>
      </w:r>
      <w:r w:rsidR="009E0740">
        <w:rPr>
          <w:b/>
          <w:bCs/>
          <w:sz w:val="18"/>
          <w:szCs w:val="18"/>
        </w:rPr>
        <w:t>/2024</w:t>
      </w:r>
    </w:p>
    <w:p w14:paraId="28E92D79" w14:textId="1011F3B9" w:rsidR="009658EB" w:rsidRDefault="009658EB" w:rsidP="009658EB">
      <w:pPr>
        <w:jc w:val="both"/>
      </w:pPr>
      <w:r>
        <w:rPr>
          <w:noProof/>
          <w:lang w:eastAsia="pt-BR"/>
        </w:rPr>
        <w:lastRenderedPageBreak/>
        <w:drawing>
          <wp:inline distT="0" distB="0" distL="0" distR="0" wp14:anchorId="1BBFB14A" wp14:editId="184FFA6C">
            <wp:extent cx="5400040" cy="1332230"/>
            <wp:effectExtent l="0" t="0" r="0" b="1270"/>
            <wp:docPr id="824685761" name="Imagem 1" descr="Uma imagem contendo Interface gráfica do usu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4685761" name="Imagem 1" descr="Uma imagem contendo Interface gráfica do usuário&#10;&#10;Descrição gerada automaticament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32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22E6F" w14:textId="5B284E76" w:rsidR="009658EB" w:rsidRDefault="009658EB" w:rsidP="009658EB">
      <w:pPr>
        <w:jc w:val="both"/>
      </w:pPr>
      <w:r>
        <w:rPr>
          <w:noProof/>
          <w:lang w:eastAsia="pt-BR"/>
        </w:rPr>
        <w:drawing>
          <wp:inline distT="0" distB="0" distL="0" distR="0" wp14:anchorId="3456EA2C" wp14:editId="5C737B62">
            <wp:extent cx="5400040" cy="2301240"/>
            <wp:effectExtent l="0" t="0" r="0" b="3810"/>
            <wp:docPr id="1414447828" name="Imagem 1" descr="Tabela, Calend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4447828" name="Imagem 1" descr="Tabela, Calendário&#10;&#10;Descrição gerada automaticament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301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E0A29" w14:textId="193125B3" w:rsidR="00976FDD" w:rsidRPr="00433DD1" w:rsidRDefault="00976FDD" w:rsidP="00976FDD">
      <w:pPr>
        <w:pStyle w:val="PargrafodaLista"/>
        <w:numPr>
          <w:ilvl w:val="0"/>
          <w:numId w:val="2"/>
        </w:numPr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1/03</w:t>
      </w:r>
      <w:r w:rsidR="009E0740">
        <w:rPr>
          <w:b/>
          <w:bCs/>
          <w:sz w:val="18"/>
          <w:szCs w:val="18"/>
        </w:rPr>
        <w:t>/2024</w:t>
      </w:r>
    </w:p>
    <w:p w14:paraId="65A0E685" w14:textId="6FA49315" w:rsidR="009658EB" w:rsidRDefault="009658EB" w:rsidP="009658EB">
      <w:pPr>
        <w:jc w:val="both"/>
      </w:pPr>
      <w:r>
        <w:rPr>
          <w:noProof/>
          <w:lang w:eastAsia="pt-BR"/>
        </w:rPr>
        <w:drawing>
          <wp:inline distT="0" distB="0" distL="0" distR="0" wp14:anchorId="17AB9108" wp14:editId="7F9E9273">
            <wp:extent cx="5400040" cy="2262505"/>
            <wp:effectExtent l="0" t="0" r="0" b="4445"/>
            <wp:docPr id="290782523" name="Imagem 1" descr="Interface gráfica do usuário, Aplicativ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0782523" name="Imagem 1" descr="Interface gráfica do usuário, Aplicativo, Tabela&#10;&#10;Descrição gerada automaticamente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6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B6AD4" w14:textId="77777777" w:rsidR="00976FDD" w:rsidRDefault="00976FDD" w:rsidP="00976FDD">
      <w:pPr>
        <w:pStyle w:val="PargrafodaLista"/>
        <w:numPr>
          <w:ilvl w:val="0"/>
          <w:numId w:val="2"/>
        </w:numPr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736755F4" w14:textId="5C686ADA" w:rsidR="00EC6DB6" w:rsidRDefault="009658EB" w:rsidP="00EC6DB6">
      <w:pPr>
        <w:jc w:val="both"/>
      </w:pPr>
      <w:r>
        <w:rPr>
          <w:noProof/>
          <w:lang w:eastAsia="pt-BR"/>
        </w:rPr>
        <w:drawing>
          <wp:inline distT="0" distB="0" distL="0" distR="0" wp14:anchorId="2CD810A0" wp14:editId="7802A562">
            <wp:extent cx="4867275" cy="876300"/>
            <wp:effectExtent l="0" t="0" r="9525" b="0"/>
            <wp:docPr id="749985550" name="Imagem 1" descr="Interface gráfica do usuári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985550" name="Imagem 1" descr="Interface gráfica do usuário, Tabela&#10;&#10;Descrição gerada automaticament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867275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B7EC4" w14:textId="77777777" w:rsidR="009658EB" w:rsidRDefault="009658EB" w:rsidP="00EC6DB6">
      <w:pPr>
        <w:jc w:val="both"/>
      </w:pPr>
    </w:p>
    <w:p w14:paraId="5975DC8B" w14:textId="62AC9687" w:rsidR="009658EB" w:rsidRDefault="009658EB" w:rsidP="00EC6DB6">
      <w:pPr>
        <w:jc w:val="both"/>
      </w:pPr>
      <w:r>
        <w:rPr>
          <w:noProof/>
          <w:lang w:eastAsia="pt-BR"/>
        </w:rPr>
        <w:drawing>
          <wp:inline distT="0" distB="0" distL="0" distR="0" wp14:anchorId="1217A4A5" wp14:editId="2BF8A43D">
            <wp:extent cx="5400040" cy="702310"/>
            <wp:effectExtent l="0" t="0" r="0" b="2540"/>
            <wp:docPr id="1469891634" name="Imagem 1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9891634" name="Imagem 1" descr="Interface gráfica do usuário, Aplicativo&#10;&#10;Descrição gerada automaticament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02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B26FA" w14:textId="5441CFD1" w:rsidR="0030174E" w:rsidRDefault="00976FDD" w:rsidP="00EC6DB6">
      <w:pPr>
        <w:jc w:val="both"/>
      </w:pPr>
      <w:r>
        <w:tab/>
        <w:t>---------------------------------------------------------------------------------</w:t>
      </w:r>
    </w:p>
    <w:p w14:paraId="21421DB7" w14:textId="77777777" w:rsidR="009F4614" w:rsidRDefault="009F4614" w:rsidP="00976FDD">
      <w:pPr>
        <w:jc w:val="both"/>
        <w:rPr>
          <w:b/>
          <w:bCs/>
        </w:rPr>
      </w:pPr>
    </w:p>
    <w:p w14:paraId="7D5FE8C9" w14:textId="77777777" w:rsidR="009F4614" w:rsidRDefault="009F4614" w:rsidP="00976FDD">
      <w:pPr>
        <w:jc w:val="both"/>
        <w:rPr>
          <w:b/>
          <w:bCs/>
        </w:rPr>
      </w:pPr>
    </w:p>
    <w:p w14:paraId="67314FC9" w14:textId="007AAD88" w:rsidR="00976FDD" w:rsidRPr="00CD44BD" w:rsidRDefault="00976FDD" w:rsidP="00976FDD">
      <w:pPr>
        <w:jc w:val="both"/>
        <w:rPr>
          <w:b/>
          <w:bCs/>
        </w:rPr>
      </w:pPr>
      <w:r w:rsidRPr="00CD44BD">
        <w:rPr>
          <w:b/>
          <w:bCs/>
        </w:rPr>
        <w:t>UO 9999 -  2024</w:t>
      </w:r>
    </w:p>
    <w:p w14:paraId="69CEB3E0" w14:textId="56AE0CAB" w:rsidR="00976FDD" w:rsidRDefault="00CD44BD" w:rsidP="00976FDD">
      <w:pPr>
        <w:jc w:val="both"/>
        <w:rPr>
          <w:b/>
          <w:bCs/>
        </w:rPr>
      </w:pPr>
      <w:r w:rsidRPr="00CD44BD">
        <w:rPr>
          <w:b/>
          <w:bCs/>
          <w:highlight w:val="green"/>
        </w:rPr>
        <w:t>CONFERE</w:t>
      </w:r>
    </w:p>
    <w:p w14:paraId="2B2A4A28" w14:textId="77777777" w:rsidR="00976FDD" w:rsidRPr="00976FDD" w:rsidRDefault="00976FDD" w:rsidP="00976FDD">
      <w:pPr>
        <w:spacing w:after="0"/>
        <w:jc w:val="both"/>
        <w:rPr>
          <w:color w:val="FF0000"/>
        </w:rPr>
      </w:pPr>
    </w:p>
    <w:p w14:paraId="1A8D2AE9" w14:textId="033B0B09" w:rsidR="00976FDD" w:rsidRPr="00976FDD" w:rsidRDefault="00976FDD" w:rsidP="00976FDD">
      <w:pPr>
        <w:pStyle w:val="PargrafodaLista"/>
        <w:numPr>
          <w:ilvl w:val="0"/>
          <w:numId w:val="2"/>
        </w:numPr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>Portal da Transparência 2</w:t>
      </w:r>
      <w:r>
        <w:rPr>
          <w:b/>
          <w:bCs/>
          <w:sz w:val="18"/>
          <w:szCs w:val="18"/>
        </w:rPr>
        <w:t>2</w:t>
      </w:r>
      <w:r w:rsidRPr="00976FDD">
        <w:rPr>
          <w:b/>
          <w:bCs/>
          <w:sz w:val="18"/>
          <w:szCs w:val="18"/>
        </w:rPr>
        <w:t>/03</w:t>
      </w:r>
      <w:r w:rsidR="009E0740">
        <w:rPr>
          <w:b/>
          <w:bCs/>
          <w:sz w:val="18"/>
          <w:szCs w:val="18"/>
        </w:rPr>
        <w:t>/2024</w:t>
      </w:r>
      <w:r>
        <w:rPr>
          <w:b/>
          <w:bCs/>
          <w:sz w:val="18"/>
          <w:szCs w:val="18"/>
        </w:rPr>
        <w:t xml:space="preserve"> </w:t>
      </w:r>
    </w:p>
    <w:p w14:paraId="3E290B68" w14:textId="77777777" w:rsidR="00976FDD" w:rsidRPr="00976FDD" w:rsidRDefault="00976FDD" w:rsidP="00976FDD">
      <w:pPr>
        <w:pStyle w:val="PargrafodaLista"/>
        <w:jc w:val="both"/>
        <w:rPr>
          <w:sz w:val="18"/>
          <w:szCs w:val="18"/>
        </w:rPr>
      </w:pPr>
    </w:p>
    <w:p w14:paraId="64672236" w14:textId="68015AF3" w:rsidR="00976FDD" w:rsidRDefault="00976FDD" w:rsidP="00976FDD">
      <w:pPr>
        <w:jc w:val="both"/>
        <w:rPr>
          <w:color w:val="FF0000"/>
          <w:sz w:val="18"/>
          <w:szCs w:val="18"/>
        </w:rPr>
      </w:pPr>
      <w:r w:rsidRPr="00976FDD">
        <w:rPr>
          <w:b/>
          <w:bCs/>
          <w:sz w:val="18"/>
          <w:szCs w:val="18"/>
        </w:rPr>
        <w:t>Pesquisa básica</w:t>
      </w:r>
      <w:r>
        <w:rPr>
          <w:b/>
          <w:bCs/>
          <w:sz w:val="18"/>
          <w:szCs w:val="18"/>
        </w:rPr>
        <w:t xml:space="preserve"> </w:t>
      </w:r>
      <w:r w:rsidRPr="00976FDD">
        <w:rPr>
          <w:b/>
          <w:bCs/>
          <w:sz w:val="18"/>
          <w:szCs w:val="18"/>
        </w:rPr>
        <w:t xml:space="preserve"> </w:t>
      </w:r>
      <w:hyperlink r:id="rId53" w:history="1">
        <w:r w:rsidRPr="007869B7">
          <w:rPr>
            <w:rStyle w:val="Hyperlink"/>
            <w:sz w:val="18"/>
            <w:szCs w:val="18"/>
          </w:rPr>
          <w:t>https://age7-novo.homologacao.prodemge.gov.br/receitas/estado-receita/receita-consulta-orgao-v2/2024/01/03/1/11981/310/477/272/615/1005/2337</w:t>
        </w:r>
      </w:hyperlink>
    </w:p>
    <w:p w14:paraId="5C86DFEB" w14:textId="45C3B9AA" w:rsidR="00976FDD" w:rsidRDefault="00976FDD" w:rsidP="00976FDD">
      <w:pPr>
        <w:jc w:val="both"/>
        <w:rPr>
          <w:color w:val="FF0000"/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00B681EF" wp14:editId="04D7AF84">
            <wp:extent cx="5400040" cy="1139190"/>
            <wp:effectExtent l="0" t="0" r="0" b="3810"/>
            <wp:docPr id="1463213910" name="Imagem 1" descr="Uma imagem contendo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3213910" name="Imagem 1" descr="Uma imagem contendo Texto&#10;&#10;Descrição gerada automaticamente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3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10D92" w14:textId="0E8AC129" w:rsidR="00976FDD" w:rsidRDefault="00976FDD" w:rsidP="00976FDD">
      <w:pPr>
        <w:jc w:val="both"/>
        <w:rPr>
          <w:color w:val="FF0000"/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7C210327" wp14:editId="773B4ECB">
            <wp:extent cx="5400040" cy="1656715"/>
            <wp:effectExtent l="0" t="0" r="0" b="635"/>
            <wp:docPr id="363260850" name="Imagem 1" descr="Uma imagem contendo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260850" name="Imagem 1" descr="Uma imagem contendo Texto&#10;&#10;Descrição gerada automaticamente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56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51E89" w14:textId="452833EA" w:rsidR="00976FDD" w:rsidRDefault="00976FDD" w:rsidP="00976FDD">
      <w:pPr>
        <w:jc w:val="both"/>
        <w:rPr>
          <w:color w:val="FF0000"/>
          <w:sz w:val="18"/>
          <w:szCs w:val="18"/>
        </w:rPr>
      </w:pPr>
      <w:r w:rsidRPr="00CD44BD">
        <w:rPr>
          <w:sz w:val="18"/>
          <w:szCs w:val="18"/>
        </w:rPr>
        <w:t>Pesquisa Avançada:</w:t>
      </w:r>
      <w:r w:rsidRPr="00CD44BD">
        <w:t xml:space="preserve"> </w:t>
      </w:r>
      <w:hyperlink r:id="rId56" w:history="1">
        <w:r w:rsidRPr="007869B7">
          <w:rPr>
            <w:rStyle w:val="Hyperlink"/>
            <w:sz w:val="18"/>
            <w:szCs w:val="18"/>
          </w:rPr>
          <w:t>https://age7-novo.homologacao.prodemge.gov.br/receitas/estado-receita/receita-resultado-pesquisa-avancada-v2/2024/01/03/-/11981/-/-/-/-/-/-/-/-/-/-/0/1/1/1/1/1/1/1/1/1/1/1/1</w:t>
        </w:r>
      </w:hyperlink>
    </w:p>
    <w:p w14:paraId="18789EA0" w14:textId="6BD79D44" w:rsidR="00976FDD" w:rsidRPr="00976FDD" w:rsidRDefault="00EF6CCB" w:rsidP="00976FDD">
      <w:pPr>
        <w:jc w:val="both"/>
        <w:rPr>
          <w:color w:val="FF0000"/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49B91C15" wp14:editId="70FB0E12">
            <wp:extent cx="5400040" cy="2266950"/>
            <wp:effectExtent l="0" t="0" r="0" b="0"/>
            <wp:docPr id="289885676" name="Imagem 1" descr="Calend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885676" name="Imagem 1" descr="Calendário&#10;&#10;Descrição gerada automaticament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674A7" w14:textId="77777777" w:rsidR="00976FDD" w:rsidRPr="00976FDD" w:rsidRDefault="00976FDD" w:rsidP="00976FDD">
      <w:pPr>
        <w:jc w:val="both"/>
        <w:rPr>
          <w:sz w:val="18"/>
          <w:szCs w:val="18"/>
        </w:rPr>
      </w:pPr>
    </w:p>
    <w:p w14:paraId="77EE25C9" w14:textId="5C3B5C67" w:rsidR="00976FDD" w:rsidRDefault="00976FDD" w:rsidP="00976FDD">
      <w:pPr>
        <w:pStyle w:val="PargrafodaLista"/>
        <w:numPr>
          <w:ilvl w:val="0"/>
          <w:numId w:val="2"/>
        </w:numPr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</w:t>
      </w:r>
      <w:r>
        <w:rPr>
          <w:b/>
          <w:bCs/>
          <w:sz w:val="18"/>
          <w:szCs w:val="18"/>
        </w:rPr>
        <w:t>2</w:t>
      </w:r>
      <w:r w:rsidRPr="00433DD1">
        <w:rPr>
          <w:b/>
          <w:bCs/>
          <w:sz w:val="18"/>
          <w:szCs w:val="18"/>
        </w:rPr>
        <w:t>/03</w:t>
      </w:r>
      <w:r w:rsidR="009E0740">
        <w:rPr>
          <w:b/>
          <w:bCs/>
          <w:sz w:val="18"/>
          <w:szCs w:val="18"/>
        </w:rPr>
        <w:t>/2024</w:t>
      </w:r>
    </w:p>
    <w:p w14:paraId="1FADE045" w14:textId="77777777" w:rsidR="00EF6CCB" w:rsidRDefault="00EF6CCB" w:rsidP="00EF6CCB">
      <w:pPr>
        <w:pStyle w:val="PargrafodaLista"/>
        <w:jc w:val="both"/>
        <w:rPr>
          <w:b/>
          <w:bCs/>
          <w:sz w:val="18"/>
          <w:szCs w:val="18"/>
        </w:rPr>
      </w:pPr>
    </w:p>
    <w:p w14:paraId="415EA51B" w14:textId="16E97A9D" w:rsidR="00EF6CCB" w:rsidRDefault="00EF6CCB" w:rsidP="00EF6CCB">
      <w:pPr>
        <w:pStyle w:val="PargrafodaLista"/>
        <w:ind w:left="284"/>
        <w:jc w:val="both"/>
        <w:rPr>
          <w:b/>
          <w:bCs/>
          <w:sz w:val="18"/>
          <w:szCs w:val="18"/>
        </w:rPr>
      </w:pPr>
      <w:r>
        <w:rPr>
          <w:noProof/>
          <w:lang w:eastAsia="pt-BR"/>
        </w:rPr>
        <w:lastRenderedPageBreak/>
        <w:drawing>
          <wp:inline distT="0" distB="0" distL="0" distR="0" wp14:anchorId="1611A996" wp14:editId="20CE4E18">
            <wp:extent cx="5400040" cy="1538605"/>
            <wp:effectExtent l="0" t="0" r="0" b="4445"/>
            <wp:docPr id="1004465917" name="Imagem 1" descr="Interface gráfica do usuári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4465917" name="Imagem 1" descr="Interface gráfica do usuário, Tabela&#10;&#10;Descrição gerada automaticamente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3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555C7" w14:textId="77777777" w:rsidR="00EF6CCB" w:rsidRDefault="00EF6CCB" w:rsidP="00EF6CCB">
      <w:pPr>
        <w:pStyle w:val="PargrafodaLista"/>
        <w:ind w:left="284"/>
        <w:jc w:val="both"/>
        <w:rPr>
          <w:b/>
          <w:bCs/>
          <w:sz w:val="18"/>
          <w:szCs w:val="18"/>
        </w:rPr>
      </w:pPr>
    </w:p>
    <w:p w14:paraId="5A9CF00A" w14:textId="77777777" w:rsidR="00976FDD" w:rsidRDefault="00976FDD" w:rsidP="00976FDD">
      <w:pPr>
        <w:pStyle w:val="PargrafodaLista"/>
        <w:numPr>
          <w:ilvl w:val="0"/>
          <w:numId w:val="2"/>
        </w:numPr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587D5118" w14:textId="14FAAAE8" w:rsidR="00976FDD" w:rsidRPr="00EF6CCB" w:rsidRDefault="00EF6CCB" w:rsidP="00EF6CCB">
      <w:pPr>
        <w:ind w:left="360"/>
        <w:jc w:val="both"/>
        <w:rPr>
          <w:b/>
          <w:bCs/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6F7B52EE" wp14:editId="69296DB1">
            <wp:extent cx="5067300" cy="647700"/>
            <wp:effectExtent l="0" t="0" r="0" b="0"/>
            <wp:docPr id="1068168448" name="Imagem 1" descr="Interface gráfica do usuário, Aplicativ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8168448" name="Imagem 1" descr="Interface gráfica do usuário, Aplicativo, Tabela&#10;&#10;Descrição gerada automaticamente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0673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C143E" w14:textId="0851BA74" w:rsidR="00976FDD" w:rsidRDefault="00516A5A" w:rsidP="00EC6DB6">
      <w:pPr>
        <w:jc w:val="both"/>
      </w:pPr>
      <w:r>
        <w:rPr>
          <w:noProof/>
          <w:lang w:eastAsia="pt-BR"/>
        </w:rPr>
        <w:drawing>
          <wp:inline distT="0" distB="0" distL="0" distR="0" wp14:anchorId="426AB6D4" wp14:editId="53136047">
            <wp:extent cx="5400040" cy="485775"/>
            <wp:effectExtent l="0" t="0" r="0" b="9525"/>
            <wp:docPr id="835321693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321693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0B34C" w14:textId="77777777" w:rsidR="00516A5A" w:rsidRDefault="00516A5A" w:rsidP="00EC6DB6">
      <w:pPr>
        <w:jc w:val="both"/>
      </w:pPr>
    </w:p>
    <w:p w14:paraId="16CF490B" w14:textId="77198175" w:rsidR="00516A5A" w:rsidRDefault="00516A5A" w:rsidP="00EC6DB6">
      <w:pPr>
        <w:jc w:val="both"/>
      </w:pPr>
      <w:r>
        <w:t>--------------------------------------------------------------------------------------------</w:t>
      </w:r>
    </w:p>
    <w:p w14:paraId="77EF5DF6" w14:textId="33268312" w:rsidR="00976FDD" w:rsidRDefault="00CE61F0" w:rsidP="00976FDD">
      <w:pPr>
        <w:jc w:val="both"/>
        <w:rPr>
          <w:b/>
          <w:bCs/>
        </w:rPr>
      </w:pPr>
      <w:r w:rsidRPr="00CE61F0">
        <w:rPr>
          <w:b/>
          <w:bCs/>
          <w:highlight w:val="green"/>
        </w:rPr>
        <w:t>CORRIGIDO</w:t>
      </w:r>
    </w:p>
    <w:p w14:paraId="66B3C819" w14:textId="1FFA21BA" w:rsidR="00516A5A" w:rsidRPr="00CE61F0" w:rsidRDefault="00516A5A" w:rsidP="00976FDD">
      <w:pPr>
        <w:jc w:val="both"/>
        <w:rPr>
          <w:color w:val="000000" w:themeColor="text1"/>
        </w:rPr>
      </w:pPr>
      <w:r w:rsidRPr="00CE61F0">
        <w:rPr>
          <w:color w:val="000000" w:themeColor="text1"/>
        </w:rPr>
        <w:t>As linhas estão sendo divididas na pesquisa básica e pesquisa avançada e em produção isso não ocorre.</w:t>
      </w:r>
    </w:p>
    <w:p w14:paraId="7F7B2EA0" w14:textId="631A80F2" w:rsidR="00516A5A" w:rsidRPr="00CE61F0" w:rsidRDefault="00516A5A" w:rsidP="00976FDD">
      <w:pPr>
        <w:jc w:val="both"/>
        <w:rPr>
          <w:color w:val="000000" w:themeColor="text1"/>
          <w:sz w:val="16"/>
          <w:szCs w:val="16"/>
        </w:rPr>
      </w:pPr>
      <w:r w:rsidRPr="00CE61F0">
        <w:rPr>
          <w:color w:val="000000" w:themeColor="text1"/>
          <w:sz w:val="16"/>
          <w:szCs w:val="16"/>
        </w:rPr>
        <w:t>https://age7-novo.homologacao.prodemge.gov.br/receitas/estado-receita/receita-resultado-pesquisa-avancada-v2/2024/01/03/-/11981/0:9/310/477/272/615/1005/2337/10229/5130/669:735/0/1/1/1/1/1/1/1/1/1/1/1/1</w:t>
      </w:r>
    </w:p>
    <w:p w14:paraId="344DCCF7" w14:textId="3326DCBF" w:rsidR="00516A5A" w:rsidRDefault="00516A5A" w:rsidP="00976FDD">
      <w:pPr>
        <w:jc w:val="both"/>
        <w:rPr>
          <w:color w:val="FF0000"/>
        </w:rPr>
      </w:pPr>
      <w:r>
        <w:rPr>
          <w:noProof/>
          <w:lang w:eastAsia="pt-BR"/>
        </w:rPr>
        <w:drawing>
          <wp:inline distT="0" distB="0" distL="0" distR="0" wp14:anchorId="1066371E" wp14:editId="0BF9DE34">
            <wp:extent cx="5400040" cy="2117090"/>
            <wp:effectExtent l="0" t="0" r="0" b="0"/>
            <wp:docPr id="1527429931" name="Imagem 1" descr="Calend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7429931" name="Imagem 1" descr="Calendário&#10;&#10;Descrição gerada automaticamente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1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F4D8C" w14:textId="75FFC5F8" w:rsidR="00CE61F0" w:rsidRDefault="00CE61F0" w:rsidP="00976FDD">
      <w:pPr>
        <w:jc w:val="both"/>
        <w:rPr>
          <w:color w:val="FF0000"/>
        </w:rPr>
      </w:pPr>
    </w:p>
    <w:p w14:paraId="705AC063" w14:textId="6B7A565F" w:rsidR="00CE61F0" w:rsidRDefault="00CE61F0" w:rsidP="00976FDD">
      <w:pPr>
        <w:jc w:val="both"/>
        <w:rPr>
          <w:color w:val="000000" w:themeColor="text1"/>
        </w:rPr>
      </w:pPr>
      <w:r w:rsidRPr="00CE61F0">
        <w:rPr>
          <w:color w:val="000000" w:themeColor="text1"/>
          <w:highlight w:val="green"/>
        </w:rPr>
        <w:t>Corrigido 10/04/2024</w:t>
      </w:r>
    </w:p>
    <w:p w14:paraId="4F5070D3" w14:textId="318BDB4B" w:rsidR="00CE61F0" w:rsidRPr="00CE61F0" w:rsidRDefault="00CE61F0" w:rsidP="00976FDD">
      <w:pPr>
        <w:jc w:val="both"/>
        <w:rPr>
          <w:color w:val="000000" w:themeColor="text1"/>
        </w:rPr>
      </w:pPr>
      <w:r>
        <w:rPr>
          <w:noProof/>
          <w:lang w:eastAsia="pt-BR"/>
        </w:rPr>
        <w:lastRenderedPageBreak/>
        <w:drawing>
          <wp:inline distT="0" distB="0" distL="0" distR="0" wp14:anchorId="5D68AAA7" wp14:editId="6FAA122A">
            <wp:extent cx="5400040" cy="2027555"/>
            <wp:effectExtent l="0" t="0" r="0" b="0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02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2BAC1" w14:textId="3D13C3F1" w:rsidR="00516A5A" w:rsidRPr="00CE61F0" w:rsidRDefault="00516A5A" w:rsidP="00976FDD">
      <w:pPr>
        <w:jc w:val="both"/>
        <w:rPr>
          <w:color w:val="000000" w:themeColor="text1"/>
          <w:sz w:val="18"/>
          <w:szCs w:val="18"/>
        </w:rPr>
      </w:pPr>
      <w:r w:rsidRPr="00CE61F0">
        <w:rPr>
          <w:color w:val="000000" w:themeColor="text1"/>
          <w:sz w:val="18"/>
          <w:szCs w:val="18"/>
        </w:rPr>
        <w:t>https://age7-novo.homologacao.prodemge.gov.br/receitas/estado-receita/receita-consulta-orgao-v2/2024/01/03/1/11981/310/477/272/615/1005/2337</w:t>
      </w:r>
    </w:p>
    <w:p w14:paraId="2AE7D562" w14:textId="593E21FE" w:rsidR="00516A5A" w:rsidRDefault="00516A5A" w:rsidP="00976FDD">
      <w:pPr>
        <w:jc w:val="both"/>
        <w:rPr>
          <w:color w:val="FF0000"/>
        </w:rPr>
      </w:pPr>
      <w:r>
        <w:rPr>
          <w:noProof/>
          <w:lang w:eastAsia="pt-BR"/>
        </w:rPr>
        <w:drawing>
          <wp:inline distT="0" distB="0" distL="0" distR="0" wp14:anchorId="103E7F96" wp14:editId="5C74E955">
            <wp:extent cx="5400040" cy="2308225"/>
            <wp:effectExtent l="0" t="0" r="0" b="0"/>
            <wp:docPr id="1185422872" name="Imagem 1" descr="Calendári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422872" name="Imagem 1" descr="Calendário&#10;&#10;Descrição gerada automaticamente com confiança média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30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C2DCC" w14:textId="77777777" w:rsidR="00CE61F0" w:rsidRDefault="00CE61F0" w:rsidP="00CE61F0">
      <w:pPr>
        <w:jc w:val="both"/>
        <w:rPr>
          <w:color w:val="000000" w:themeColor="text1"/>
        </w:rPr>
      </w:pPr>
      <w:r w:rsidRPr="00CE61F0">
        <w:rPr>
          <w:color w:val="000000" w:themeColor="text1"/>
          <w:highlight w:val="green"/>
        </w:rPr>
        <w:t>Corrigido 10/04/2024</w:t>
      </w:r>
    </w:p>
    <w:p w14:paraId="1A47303C" w14:textId="17350AE1" w:rsidR="00CE61F0" w:rsidRDefault="00CE61F0" w:rsidP="00976FDD">
      <w:pPr>
        <w:jc w:val="both"/>
        <w:rPr>
          <w:color w:val="FF0000"/>
        </w:rPr>
      </w:pPr>
      <w:r>
        <w:rPr>
          <w:noProof/>
          <w:lang w:eastAsia="pt-BR"/>
        </w:rPr>
        <w:drawing>
          <wp:inline distT="0" distB="0" distL="0" distR="0" wp14:anchorId="68EF12D5" wp14:editId="554E5259">
            <wp:extent cx="5400040" cy="3334385"/>
            <wp:effectExtent l="0" t="0" r="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34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0F29E" w14:textId="5ACE0F09" w:rsidR="00CE61F0" w:rsidRDefault="00CE61F0" w:rsidP="00976FDD">
      <w:pPr>
        <w:jc w:val="both"/>
        <w:rPr>
          <w:color w:val="FF0000"/>
        </w:rPr>
      </w:pPr>
    </w:p>
    <w:p w14:paraId="2E23BB64" w14:textId="16D3866F" w:rsidR="00CE61F0" w:rsidRDefault="00CE61F0" w:rsidP="00976FDD">
      <w:pPr>
        <w:jc w:val="both"/>
        <w:rPr>
          <w:color w:val="FF0000"/>
        </w:rPr>
      </w:pPr>
    </w:p>
    <w:p w14:paraId="4BD90CCA" w14:textId="3FFC9548" w:rsidR="00CE61F0" w:rsidRDefault="00CE61F0" w:rsidP="00976FDD">
      <w:pPr>
        <w:jc w:val="both"/>
        <w:rPr>
          <w:color w:val="FF0000"/>
        </w:rPr>
      </w:pPr>
    </w:p>
    <w:p w14:paraId="57F7CF69" w14:textId="77777777" w:rsidR="00CE61F0" w:rsidRDefault="00CE61F0" w:rsidP="00976FDD">
      <w:pPr>
        <w:jc w:val="both"/>
        <w:rPr>
          <w:color w:val="FF0000"/>
        </w:rPr>
      </w:pPr>
    </w:p>
    <w:p w14:paraId="45954BD5" w14:textId="62C14C3C" w:rsidR="00516A5A" w:rsidRPr="00516A5A" w:rsidRDefault="00516A5A" w:rsidP="00976FDD">
      <w:pPr>
        <w:jc w:val="both"/>
      </w:pPr>
      <w:r>
        <w:tab/>
      </w:r>
      <w:r>
        <w:tab/>
        <w:t>----------------------------------------------------------------------------------</w:t>
      </w:r>
    </w:p>
    <w:p w14:paraId="4D76C5D3" w14:textId="2E7ED190" w:rsidR="00516A5A" w:rsidRPr="002A505F" w:rsidRDefault="002527FC" w:rsidP="00976FDD">
      <w:pPr>
        <w:jc w:val="both"/>
        <w:rPr>
          <w:b/>
          <w:bCs/>
        </w:rPr>
      </w:pPr>
      <w:r w:rsidRPr="002A505F">
        <w:rPr>
          <w:b/>
          <w:bCs/>
        </w:rPr>
        <w:t xml:space="preserve">UO </w:t>
      </w:r>
      <w:r w:rsidR="002561A0">
        <w:rPr>
          <w:b/>
          <w:bCs/>
        </w:rPr>
        <w:t>9999</w:t>
      </w:r>
      <w:r w:rsidRPr="002A505F">
        <w:rPr>
          <w:b/>
          <w:bCs/>
        </w:rPr>
        <w:t>/ 2023</w:t>
      </w:r>
    </w:p>
    <w:p w14:paraId="34F4ACDD" w14:textId="77777777" w:rsidR="00976FDD" w:rsidRDefault="00976FDD" w:rsidP="00976FDD">
      <w:pPr>
        <w:jc w:val="both"/>
        <w:rPr>
          <w:b/>
          <w:bCs/>
        </w:rPr>
      </w:pPr>
      <w:r w:rsidRPr="00433DD1">
        <w:rPr>
          <w:b/>
          <w:bCs/>
          <w:highlight w:val="green"/>
        </w:rPr>
        <w:t>CONFERE</w:t>
      </w:r>
    </w:p>
    <w:p w14:paraId="58F0BE31" w14:textId="0A386971" w:rsidR="00976FDD" w:rsidRPr="002527FC" w:rsidRDefault="00976FDD" w:rsidP="00976FDD">
      <w:pPr>
        <w:pStyle w:val="PargrafodaLista"/>
        <w:numPr>
          <w:ilvl w:val="0"/>
          <w:numId w:val="2"/>
        </w:numPr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>Portal da Transparência 21/03</w:t>
      </w:r>
      <w:r w:rsidR="009E0740">
        <w:rPr>
          <w:b/>
          <w:bCs/>
          <w:sz w:val="18"/>
          <w:szCs w:val="18"/>
        </w:rPr>
        <w:t>/2024</w:t>
      </w:r>
    </w:p>
    <w:p w14:paraId="054341CF" w14:textId="5BBAEEFE" w:rsidR="002527FC" w:rsidRDefault="0027635F" w:rsidP="002527FC">
      <w:pPr>
        <w:pStyle w:val="PargrafodaLista"/>
        <w:jc w:val="both"/>
        <w:rPr>
          <w:sz w:val="18"/>
          <w:szCs w:val="18"/>
        </w:rPr>
      </w:pPr>
      <w:hyperlink r:id="rId65" w:history="1">
        <w:r w:rsidR="002527FC" w:rsidRPr="007869B7">
          <w:rPr>
            <w:rStyle w:val="Hyperlink"/>
            <w:sz w:val="18"/>
            <w:szCs w:val="18"/>
          </w:rPr>
          <w:t>https://age7-novo.homologacao.prodemge.gov.br/receitas/estado-receita/receita-consulta-orgao-v2</w:t>
        </w:r>
        <w:r w:rsidR="009E0740">
          <w:rPr>
            <w:rStyle w:val="Hyperlink"/>
            <w:sz w:val="18"/>
            <w:szCs w:val="18"/>
          </w:rPr>
          <w:t>/2024</w:t>
        </w:r>
        <w:r w:rsidR="002527FC" w:rsidRPr="007869B7">
          <w:rPr>
            <w:rStyle w:val="Hyperlink"/>
            <w:sz w:val="18"/>
            <w:szCs w:val="18"/>
          </w:rPr>
          <w:t>/01/12/1/11881/124/332/322/881/1378/2346</w:t>
        </w:r>
      </w:hyperlink>
    </w:p>
    <w:p w14:paraId="33124976" w14:textId="77777777" w:rsidR="002527FC" w:rsidRPr="002527FC" w:rsidRDefault="002527FC" w:rsidP="002527FC">
      <w:pPr>
        <w:pStyle w:val="PargrafodaLista"/>
        <w:jc w:val="both"/>
        <w:rPr>
          <w:sz w:val="18"/>
          <w:szCs w:val="18"/>
        </w:rPr>
      </w:pPr>
    </w:p>
    <w:p w14:paraId="23C2DB7F" w14:textId="77777777" w:rsidR="002527FC" w:rsidRDefault="002527FC" w:rsidP="002527FC">
      <w:pPr>
        <w:pStyle w:val="PargrafodaLista"/>
        <w:jc w:val="both"/>
        <w:rPr>
          <w:b/>
          <w:bCs/>
          <w:sz w:val="18"/>
          <w:szCs w:val="18"/>
        </w:rPr>
      </w:pPr>
    </w:p>
    <w:p w14:paraId="055B7E30" w14:textId="351FC9D4" w:rsidR="002527FC" w:rsidRDefault="002527FC" w:rsidP="002A505F">
      <w:pPr>
        <w:pStyle w:val="PargrafodaLista"/>
        <w:ind w:left="0"/>
        <w:jc w:val="both"/>
        <w:rPr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1F8EA31C" wp14:editId="6A3C0B8F">
            <wp:extent cx="5400040" cy="1264285"/>
            <wp:effectExtent l="0" t="0" r="0" b="0"/>
            <wp:docPr id="825052253" name="Imagem 1" descr="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052253" name="Imagem 1" descr="Texto&#10;&#10;Descrição gerada automaticamente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6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6FEE9" w14:textId="6E787564" w:rsidR="002A505F" w:rsidRDefault="002A505F" w:rsidP="002A505F">
      <w:pPr>
        <w:pStyle w:val="PargrafodaLista"/>
        <w:ind w:left="-284"/>
        <w:jc w:val="both"/>
        <w:rPr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1E3C5CA4" wp14:editId="277C0C6C">
            <wp:extent cx="5400040" cy="2606675"/>
            <wp:effectExtent l="0" t="0" r="0" b="3175"/>
            <wp:docPr id="678828096" name="Imagem 1" descr="Calend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828096" name="Imagem 1" descr="Calendário&#10;&#10;Descrição gerada automaticamente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60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6FCA3" w14:textId="77777777" w:rsidR="002A505F" w:rsidRPr="00976FDD" w:rsidRDefault="002A505F" w:rsidP="002A505F">
      <w:pPr>
        <w:pStyle w:val="PargrafodaLista"/>
        <w:ind w:left="-284"/>
        <w:jc w:val="both"/>
        <w:rPr>
          <w:sz w:val="18"/>
          <w:szCs w:val="18"/>
        </w:rPr>
      </w:pPr>
    </w:p>
    <w:p w14:paraId="26BD4760" w14:textId="26A434BE" w:rsidR="00976FDD" w:rsidRDefault="00976FDD" w:rsidP="00976FDD">
      <w:pPr>
        <w:pStyle w:val="PargrafodaLista"/>
        <w:numPr>
          <w:ilvl w:val="0"/>
          <w:numId w:val="2"/>
        </w:numPr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1/03</w:t>
      </w:r>
      <w:r w:rsidR="009E0740">
        <w:rPr>
          <w:b/>
          <w:bCs/>
          <w:sz w:val="18"/>
          <w:szCs w:val="18"/>
        </w:rPr>
        <w:t>/2024</w:t>
      </w:r>
    </w:p>
    <w:p w14:paraId="37CCE12D" w14:textId="77777777" w:rsidR="002527FC" w:rsidRDefault="002527FC" w:rsidP="002527FC">
      <w:pPr>
        <w:pStyle w:val="PargrafodaLista"/>
        <w:jc w:val="both"/>
        <w:rPr>
          <w:b/>
          <w:bCs/>
          <w:sz w:val="18"/>
          <w:szCs w:val="18"/>
        </w:rPr>
      </w:pPr>
    </w:p>
    <w:p w14:paraId="4C205413" w14:textId="40CCD849" w:rsidR="002527FC" w:rsidRDefault="002527FC" w:rsidP="002527FC">
      <w:pPr>
        <w:pStyle w:val="PargrafodaLista"/>
        <w:ind w:left="426"/>
        <w:jc w:val="both"/>
        <w:rPr>
          <w:b/>
          <w:bCs/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0D924AAE" wp14:editId="6B7A795F">
            <wp:extent cx="5400040" cy="429895"/>
            <wp:effectExtent l="0" t="0" r="0" b="8255"/>
            <wp:docPr id="635579350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5579350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F89AB" w14:textId="77777777" w:rsidR="002A505F" w:rsidRDefault="002A505F" w:rsidP="002527FC">
      <w:pPr>
        <w:pStyle w:val="PargrafodaLista"/>
        <w:ind w:left="426"/>
        <w:jc w:val="both"/>
        <w:rPr>
          <w:b/>
          <w:bCs/>
          <w:sz w:val="18"/>
          <w:szCs w:val="18"/>
        </w:rPr>
      </w:pPr>
    </w:p>
    <w:p w14:paraId="46680517" w14:textId="77777777" w:rsidR="00976FDD" w:rsidRDefault="00976FDD" w:rsidP="00976FDD">
      <w:pPr>
        <w:pStyle w:val="PargrafodaLista"/>
        <w:numPr>
          <w:ilvl w:val="0"/>
          <w:numId w:val="2"/>
        </w:numPr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7396B6CA" w14:textId="1241F697" w:rsidR="00976FDD" w:rsidRDefault="002A505F" w:rsidP="00EC6DB6">
      <w:pPr>
        <w:jc w:val="both"/>
      </w:pPr>
      <w:r>
        <w:rPr>
          <w:noProof/>
          <w:lang w:eastAsia="pt-BR"/>
        </w:rPr>
        <w:drawing>
          <wp:inline distT="0" distB="0" distL="0" distR="0" wp14:anchorId="079DB927" wp14:editId="4F7EF607">
            <wp:extent cx="5400040" cy="805815"/>
            <wp:effectExtent l="0" t="0" r="0" b="0"/>
            <wp:docPr id="1930587596" name="Imagem 1" descr="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0587596" name="Imagem 1" descr="Tabela&#10;&#10;Descrição gerada automaticamente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05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D5371" w14:textId="071B508F" w:rsidR="002527FC" w:rsidRDefault="002A505F" w:rsidP="00EC6DB6">
      <w:pPr>
        <w:jc w:val="both"/>
      </w:pPr>
      <w:r>
        <w:rPr>
          <w:noProof/>
          <w:lang w:eastAsia="pt-BR"/>
        </w:rPr>
        <w:drawing>
          <wp:inline distT="0" distB="0" distL="0" distR="0" wp14:anchorId="3DEE2FED" wp14:editId="0D453B14">
            <wp:extent cx="5400040" cy="357505"/>
            <wp:effectExtent l="0" t="0" r="0" b="4445"/>
            <wp:docPr id="205733667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733667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5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664B7" w14:textId="77777777" w:rsidR="002527FC" w:rsidRDefault="002527FC" w:rsidP="00EC6DB6">
      <w:pPr>
        <w:jc w:val="both"/>
      </w:pPr>
    </w:p>
    <w:p w14:paraId="7B10C5B3" w14:textId="3095C315" w:rsidR="002561A0" w:rsidRDefault="002561A0" w:rsidP="00EC6DB6">
      <w:pPr>
        <w:jc w:val="both"/>
      </w:pPr>
      <w:r>
        <w:tab/>
        <w:t>-----------------------------------------------------------------------------</w:t>
      </w:r>
    </w:p>
    <w:p w14:paraId="7E9B61B5" w14:textId="73D3C5D3" w:rsidR="002561A0" w:rsidRDefault="002561A0" w:rsidP="00EC6DB6">
      <w:pPr>
        <w:jc w:val="both"/>
      </w:pPr>
      <w:r>
        <w:lastRenderedPageBreak/>
        <w:t xml:space="preserve">UO 1261 </w:t>
      </w:r>
      <w:r w:rsidR="009E0740">
        <w:t>/2024</w:t>
      </w:r>
    </w:p>
    <w:p w14:paraId="50A8F9B5" w14:textId="77777777" w:rsidR="002527FC" w:rsidRDefault="002527FC" w:rsidP="002527FC">
      <w:pPr>
        <w:jc w:val="both"/>
        <w:rPr>
          <w:b/>
          <w:bCs/>
        </w:rPr>
      </w:pPr>
      <w:r w:rsidRPr="00433DD1">
        <w:rPr>
          <w:b/>
          <w:bCs/>
          <w:highlight w:val="green"/>
        </w:rPr>
        <w:t>CONFERE</w:t>
      </w:r>
    </w:p>
    <w:p w14:paraId="0961A197" w14:textId="5B129E65" w:rsidR="002A505F" w:rsidRDefault="002A505F" w:rsidP="002A505F">
      <w:pPr>
        <w:pStyle w:val="Compact"/>
        <w:rPr>
          <w:i/>
          <w:iCs/>
        </w:rPr>
      </w:pPr>
      <w:r>
        <w:t xml:space="preserve">Observação especificação: </w:t>
      </w:r>
      <w:r w:rsidRPr="002A505F">
        <w:rPr>
          <w:i/>
          <w:iCs/>
        </w:rPr>
        <w:t xml:space="preserve">Os empenhos registrados na classificação </w:t>
      </w:r>
      <w:r w:rsidRPr="002A505F">
        <w:rPr>
          <w:rStyle w:val="VerbatimChar"/>
          <w:i/>
          <w:iCs/>
        </w:rPr>
        <w:t>1261|2066|1.23.1</w:t>
      </w:r>
      <w:r w:rsidRPr="002A505F">
        <w:rPr>
          <w:i/>
          <w:iCs/>
        </w:rPr>
        <w:t xml:space="preserve"> devem ser classificados na </w:t>
      </w:r>
      <w:r w:rsidRPr="002A505F">
        <w:rPr>
          <w:rStyle w:val="VerbatimChar"/>
          <w:i/>
          <w:iCs/>
        </w:rPr>
        <w:t>FONTE_STN</w:t>
      </w:r>
      <w:r w:rsidRPr="002A505F">
        <w:rPr>
          <w:i/>
          <w:iCs/>
        </w:rPr>
        <w:t xml:space="preserve"> 540 de janeiro</w:t>
      </w:r>
      <w:r w:rsidR="009E0740">
        <w:rPr>
          <w:i/>
          <w:iCs/>
        </w:rPr>
        <w:t>/2024</w:t>
      </w:r>
      <w:r w:rsidRPr="002A505F">
        <w:rPr>
          <w:i/>
          <w:iCs/>
        </w:rPr>
        <w:t xml:space="preserve"> em diante;</w:t>
      </w:r>
    </w:p>
    <w:p w14:paraId="7B63BB1A" w14:textId="77777777" w:rsidR="002561A0" w:rsidRPr="002A505F" w:rsidRDefault="002561A0" w:rsidP="002A505F">
      <w:pPr>
        <w:pStyle w:val="Compact"/>
        <w:rPr>
          <w:i/>
          <w:iCs/>
        </w:rPr>
      </w:pPr>
    </w:p>
    <w:p w14:paraId="46920730" w14:textId="40AC8DE9" w:rsidR="002527FC" w:rsidRPr="002A505F" w:rsidRDefault="002527FC" w:rsidP="002A505F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>Portal da Transparência 2</w:t>
      </w:r>
      <w:r w:rsidR="002A505F">
        <w:rPr>
          <w:b/>
          <w:bCs/>
          <w:sz w:val="18"/>
          <w:szCs w:val="18"/>
        </w:rPr>
        <w:t>2</w:t>
      </w:r>
      <w:r w:rsidRPr="00976FDD">
        <w:rPr>
          <w:b/>
          <w:bCs/>
          <w:sz w:val="18"/>
          <w:szCs w:val="18"/>
        </w:rPr>
        <w:t>/03</w:t>
      </w:r>
      <w:r w:rsidR="009E0740">
        <w:rPr>
          <w:b/>
          <w:bCs/>
          <w:sz w:val="18"/>
          <w:szCs w:val="18"/>
        </w:rPr>
        <w:t>/2024</w:t>
      </w:r>
    </w:p>
    <w:p w14:paraId="59A332F4" w14:textId="77777777" w:rsidR="002A505F" w:rsidRPr="002A505F" w:rsidRDefault="002A505F" w:rsidP="002A505F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</w:p>
    <w:p w14:paraId="5B75BCFD" w14:textId="0139F2C0" w:rsidR="002A505F" w:rsidRDefault="002561A0" w:rsidP="002A505F">
      <w:pPr>
        <w:pStyle w:val="PargrafodaLista"/>
        <w:tabs>
          <w:tab w:val="left" w:pos="284"/>
        </w:tabs>
        <w:ind w:left="0"/>
        <w:jc w:val="both"/>
        <w:rPr>
          <w:b/>
          <w:bCs/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27224E8C" wp14:editId="2BF31222">
            <wp:extent cx="5400040" cy="1268095"/>
            <wp:effectExtent l="0" t="0" r="0" b="8255"/>
            <wp:docPr id="245424466" name="Imagem 1" descr="Padrão do plano de fundo&#10;&#10;Descrição gerada automaticamente com confiança baix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424466" name="Imagem 1" descr="Padrão do plano de fundo&#10;&#10;Descrição gerada automaticamente com confiança baixa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6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70235" w14:textId="1CC6933E" w:rsidR="002A505F" w:rsidRDefault="002561A0" w:rsidP="002A505F">
      <w:pPr>
        <w:pStyle w:val="PargrafodaLista"/>
        <w:tabs>
          <w:tab w:val="left" w:pos="284"/>
        </w:tabs>
        <w:ind w:left="0"/>
        <w:jc w:val="both"/>
        <w:rPr>
          <w:b/>
          <w:bCs/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090B72CA" wp14:editId="38D3B8C4">
            <wp:extent cx="5400040" cy="561340"/>
            <wp:effectExtent l="0" t="0" r="0" b="0"/>
            <wp:docPr id="229827196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827196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6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0F969" w14:textId="77777777" w:rsidR="002A505F" w:rsidRDefault="002A505F" w:rsidP="002A505F">
      <w:pPr>
        <w:pStyle w:val="PargrafodaLista"/>
        <w:tabs>
          <w:tab w:val="left" w:pos="284"/>
        </w:tabs>
        <w:ind w:left="0"/>
        <w:jc w:val="both"/>
        <w:rPr>
          <w:b/>
          <w:bCs/>
          <w:sz w:val="18"/>
          <w:szCs w:val="18"/>
        </w:rPr>
      </w:pPr>
    </w:p>
    <w:p w14:paraId="5716D1A8" w14:textId="77777777" w:rsidR="002A505F" w:rsidRPr="00976FDD" w:rsidRDefault="002A505F" w:rsidP="002A505F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</w:p>
    <w:p w14:paraId="6B2A96B9" w14:textId="71BAC8FE" w:rsidR="002527FC" w:rsidRDefault="002527FC" w:rsidP="002A505F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1/03</w:t>
      </w:r>
      <w:r w:rsidR="009E0740">
        <w:rPr>
          <w:b/>
          <w:bCs/>
          <w:sz w:val="18"/>
          <w:szCs w:val="18"/>
        </w:rPr>
        <w:t>/2024</w:t>
      </w:r>
    </w:p>
    <w:p w14:paraId="37486A21" w14:textId="253F51DB" w:rsidR="002A505F" w:rsidRDefault="002A505F" w:rsidP="002A505F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b/>
          <w:bCs/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0933F602" wp14:editId="65A8E100">
            <wp:extent cx="5400040" cy="822960"/>
            <wp:effectExtent l="0" t="0" r="0" b="0"/>
            <wp:docPr id="121372950" name="Imagem 1" descr="Uma imagem contendo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72950" name="Imagem 1" descr="Uma imagem contendo Texto&#10;&#10;Descrição gerada automaticamente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88433" w14:textId="77777777" w:rsidR="002527FC" w:rsidRDefault="002527FC" w:rsidP="002A505F">
      <w:pPr>
        <w:pStyle w:val="PargrafodaLista"/>
        <w:tabs>
          <w:tab w:val="left" w:pos="284"/>
        </w:tabs>
        <w:ind w:left="0"/>
        <w:jc w:val="both"/>
        <w:rPr>
          <w:b/>
          <w:bCs/>
          <w:sz w:val="18"/>
          <w:szCs w:val="18"/>
        </w:rPr>
      </w:pPr>
    </w:p>
    <w:p w14:paraId="5BE532B0" w14:textId="77777777" w:rsidR="002527FC" w:rsidRDefault="002527FC" w:rsidP="002A505F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3632A9CD" w14:textId="0B45AE72" w:rsidR="002527FC" w:rsidRDefault="002A505F" w:rsidP="00EC6DB6">
      <w:pPr>
        <w:jc w:val="both"/>
      </w:pPr>
      <w:r>
        <w:rPr>
          <w:noProof/>
          <w:lang w:eastAsia="pt-BR"/>
        </w:rPr>
        <w:drawing>
          <wp:inline distT="0" distB="0" distL="0" distR="0" wp14:anchorId="0B41FFF1" wp14:editId="7D309365">
            <wp:extent cx="5400040" cy="1310640"/>
            <wp:effectExtent l="0" t="0" r="0" b="3810"/>
            <wp:docPr id="2045973771" name="Imagem 1" descr="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5973771" name="Imagem 1" descr="Tabela&#10;&#10;Descrição gerada automaticamente"/>
                    <pic:cNvPicPr/>
                  </pic:nvPicPr>
                  <pic:blipFill rotWithShape="1">
                    <a:blip r:embed="rId74"/>
                    <a:srcRect b="53419"/>
                    <a:stretch/>
                  </pic:blipFill>
                  <pic:spPr bwMode="auto">
                    <a:xfrm>
                      <a:off x="0" y="0"/>
                      <a:ext cx="5400040" cy="1310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981F6E" w14:textId="77777777" w:rsidR="002A505F" w:rsidRDefault="002A505F" w:rsidP="00EC6DB6">
      <w:pPr>
        <w:jc w:val="both"/>
      </w:pPr>
    </w:p>
    <w:p w14:paraId="1A5C2DED" w14:textId="6F1A497F" w:rsidR="002A505F" w:rsidRDefault="002A505F" w:rsidP="00EC6DB6">
      <w:pPr>
        <w:jc w:val="both"/>
      </w:pPr>
      <w:r>
        <w:rPr>
          <w:noProof/>
          <w:lang w:eastAsia="pt-BR"/>
        </w:rPr>
        <w:drawing>
          <wp:inline distT="0" distB="0" distL="0" distR="0" wp14:anchorId="5E828AB7" wp14:editId="4BEF9BD9">
            <wp:extent cx="5400040" cy="449580"/>
            <wp:effectExtent l="0" t="0" r="0" b="7620"/>
            <wp:docPr id="1419794907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794907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4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5D6D0" w14:textId="03E64E3D" w:rsidR="004768A4" w:rsidRDefault="002561A0" w:rsidP="00CD0D88">
      <w:pPr>
        <w:jc w:val="both"/>
      </w:pPr>
      <w:r>
        <w:tab/>
      </w:r>
    </w:p>
    <w:sectPr w:rsidR="004768A4" w:rsidSect="009F4614">
      <w:headerReference w:type="default" r:id="rId76"/>
      <w:pgSz w:w="11906" w:h="16838"/>
      <w:pgMar w:top="851" w:right="1701" w:bottom="1135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E7137A" w14:textId="77777777" w:rsidR="0027635F" w:rsidRDefault="0027635F" w:rsidP="009F4614">
      <w:pPr>
        <w:spacing w:after="0" w:line="240" w:lineRule="auto"/>
      </w:pPr>
      <w:r>
        <w:separator/>
      </w:r>
    </w:p>
  </w:endnote>
  <w:endnote w:type="continuationSeparator" w:id="0">
    <w:p w14:paraId="070C27CD" w14:textId="77777777" w:rsidR="0027635F" w:rsidRDefault="0027635F" w:rsidP="009F46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7C8F3C" w14:textId="77777777" w:rsidR="0027635F" w:rsidRDefault="0027635F" w:rsidP="009F4614">
      <w:pPr>
        <w:spacing w:after="0" w:line="240" w:lineRule="auto"/>
      </w:pPr>
      <w:r>
        <w:separator/>
      </w:r>
    </w:p>
  </w:footnote>
  <w:footnote w:type="continuationSeparator" w:id="0">
    <w:p w14:paraId="0BC3416C" w14:textId="77777777" w:rsidR="0027635F" w:rsidRDefault="0027635F" w:rsidP="009F46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97589310"/>
      <w:docPartObj>
        <w:docPartGallery w:val="Page Numbers (Top of Page)"/>
        <w:docPartUnique/>
      </w:docPartObj>
    </w:sdtPr>
    <w:sdtEndPr/>
    <w:sdtContent>
      <w:p w14:paraId="2C1863AD" w14:textId="4086512D" w:rsidR="009F4614" w:rsidRDefault="009F4614">
        <w:pPr>
          <w:pStyle w:val="Cabealho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E540E">
          <w:rPr>
            <w:noProof/>
          </w:rPr>
          <w:t>2</w:t>
        </w:r>
        <w:r>
          <w:fldChar w:fldCharType="end"/>
        </w:r>
      </w:p>
    </w:sdtContent>
  </w:sdt>
  <w:p w14:paraId="50777E35" w14:textId="77777777" w:rsidR="009F4614" w:rsidRDefault="009F4614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99411"/>
    <w:multiLevelType w:val="multilevel"/>
    <w:tmpl w:val="3E5496C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A54127F"/>
    <w:multiLevelType w:val="hybridMultilevel"/>
    <w:tmpl w:val="93968C3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4F1EE4"/>
    <w:multiLevelType w:val="hybridMultilevel"/>
    <w:tmpl w:val="70C0FAD0"/>
    <w:lvl w:ilvl="0" w:tplc="D3F856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581BF3"/>
    <w:multiLevelType w:val="hybridMultilevel"/>
    <w:tmpl w:val="70C0FAD0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9E6B07"/>
    <w:multiLevelType w:val="hybridMultilevel"/>
    <w:tmpl w:val="75BE762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8B0D44"/>
    <w:multiLevelType w:val="hybridMultilevel"/>
    <w:tmpl w:val="14F65E1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7C4405"/>
    <w:multiLevelType w:val="multilevel"/>
    <w:tmpl w:val="3E5496C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56D14E2C"/>
    <w:multiLevelType w:val="hybridMultilevel"/>
    <w:tmpl w:val="5DCCCB68"/>
    <w:lvl w:ilvl="0" w:tplc="120493C4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7F51EF"/>
    <w:multiLevelType w:val="hybridMultilevel"/>
    <w:tmpl w:val="D5EA0872"/>
    <w:lvl w:ilvl="0" w:tplc="73CA7D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B373BC"/>
    <w:multiLevelType w:val="hybridMultilevel"/>
    <w:tmpl w:val="EA405BB8"/>
    <w:lvl w:ilvl="0" w:tplc="9D761D36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F414E0"/>
    <w:multiLevelType w:val="hybridMultilevel"/>
    <w:tmpl w:val="07CEC9A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E07371"/>
    <w:multiLevelType w:val="hybridMultilevel"/>
    <w:tmpl w:val="881E7D8A"/>
    <w:lvl w:ilvl="0" w:tplc="D3F856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E64D64"/>
    <w:multiLevelType w:val="hybridMultilevel"/>
    <w:tmpl w:val="019622FE"/>
    <w:lvl w:ilvl="0" w:tplc="260CFCE8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3"/>
  </w:num>
  <w:num w:numId="6">
    <w:abstractNumId w:val="11"/>
  </w:num>
  <w:num w:numId="7">
    <w:abstractNumId w:val="7"/>
  </w:num>
  <w:num w:numId="8">
    <w:abstractNumId w:val="8"/>
  </w:num>
  <w:num w:numId="9">
    <w:abstractNumId w:val="6"/>
  </w:num>
  <w:num w:numId="10">
    <w:abstractNumId w:val="1"/>
  </w:num>
  <w:num w:numId="11">
    <w:abstractNumId w:val="10"/>
  </w:num>
  <w:num w:numId="12">
    <w:abstractNumId w:val="4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oNotDisplayPageBoundari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C6DB6"/>
    <w:rsid w:val="00093571"/>
    <w:rsid w:val="00094720"/>
    <w:rsid w:val="000C45F7"/>
    <w:rsid w:val="000F4C4E"/>
    <w:rsid w:val="00110ECC"/>
    <w:rsid w:val="00163261"/>
    <w:rsid w:val="00187F9D"/>
    <w:rsid w:val="00194C94"/>
    <w:rsid w:val="001979DF"/>
    <w:rsid w:val="0021707A"/>
    <w:rsid w:val="002527FC"/>
    <w:rsid w:val="002561A0"/>
    <w:rsid w:val="00261FF3"/>
    <w:rsid w:val="0027635F"/>
    <w:rsid w:val="00281D49"/>
    <w:rsid w:val="00297C8C"/>
    <w:rsid w:val="002A505F"/>
    <w:rsid w:val="002E2983"/>
    <w:rsid w:val="0030174E"/>
    <w:rsid w:val="003028E7"/>
    <w:rsid w:val="003B7200"/>
    <w:rsid w:val="003F6224"/>
    <w:rsid w:val="00433DD1"/>
    <w:rsid w:val="0043570A"/>
    <w:rsid w:val="004768A4"/>
    <w:rsid w:val="004D5735"/>
    <w:rsid w:val="004F245E"/>
    <w:rsid w:val="00510072"/>
    <w:rsid w:val="005115C9"/>
    <w:rsid w:val="00516A5A"/>
    <w:rsid w:val="005436B4"/>
    <w:rsid w:val="00553451"/>
    <w:rsid w:val="005A72E2"/>
    <w:rsid w:val="00620D68"/>
    <w:rsid w:val="00625A28"/>
    <w:rsid w:val="006E7051"/>
    <w:rsid w:val="006F74D7"/>
    <w:rsid w:val="00712DE8"/>
    <w:rsid w:val="007366DA"/>
    <w:rsid w:val="0081699D"/>
    <w:rsid w:val="008345D0"/>
    <w:rsid w:val="008B38E2"/>
    <w:rsid w:val="008E3421"/>
    <w:rsid w:val="008F0A7D"/>
    <w:rsid w:val="008F2B91"/>
    <w:rsid w:val="00903B77"/>
    <w:rsid w:val="009658EB"/>
    <w:rsid w:val="00976FDD"/>
    <w:rsid w:val="009E0740"/>
    <w:rsid w:val="009E540E"/>
    <w:rsid w:val="009F4614"/>
    <w:rsid w:val="009F4C53"/>
    <w:rsid w:val="00A235BB"/>
    <w:rsid w:val="00A24580"/>
    <w:rsid w:val="00A71817"/>
    <w:rsid w:val="00B368F4"/>
    <w:rsid w:val="00BF0C33"/>
    <w:rsid w:val="00BF6F30"/>
    <w:rsid w:val="00C8673B"/>
    <w:rsid w:val="00CC2764"/>
    <w:rsid w:val="00CD0D88"/>
    <w:rsid w:val="00CD44BD"/>
    <w:rsid w:val="00CE61F0"/>
    <w:rsid w:val="00D23970"/>
    <w:rsid w:val="00D62B39"/>
    <w:rsid w:val="00DA2845"/>
    <w:rsid w:val="00DB02B7"/>
    <w:rsid w:val="00EC35EC"/>
    <w:rsid w:val="00EC6DB6"/>
    <w:rsid w:val="00EF6CCB"/>
    <w:rsid w:val="00F10013"/>
    <w:rsid w:val="00F56F40"/>
    <w:rsid w:val="00FB5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1CFCC1"/>
  <w15:chartTrackingRefBased/>
  <w15:docId w15:val="{321E30A6-EE76-4D2E-B253-8954B6D0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EC6DB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EC6DB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EC6DB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EC6DB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EC6DB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EC6DB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EC6DB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EC6DB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EC6DB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EC6DB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EC6DB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EC6DB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EC6DB6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EC6DB6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EC6DB6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EC6DB6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EC6DB6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EC6DB6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EC6DB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EC6DB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EC6DB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EC6DB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EC6DB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EC6DB6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EC6DB6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EC6DB6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EC6DB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EC6DB6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EC6DB6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Fontepargpadro"/>
    <w:uiPriority w:val="99"/>
    <w:unhideWhenUsed/>
    <w:rsid w:val="00EC6DB6"/>
    <w:rPr>
      <w:color w:val="467886" w:themeColor="hyperlink"/>
      <w:u w:val="single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EC6DB6"/>
    <w:rPr>
      <w:color w:val="605E5C"/>
      <w:shd w:val="clear" w:color="auto" w:fill="E1DFDD"/>
    </w:rPr>
  </w:style>
  <w:style w:type="paragraph" w:customStyle="1" w:styleId="Compact">
    <w:name w:val="Compact"/>
    <w:basedOn w:val="Corpodetexto"/>
    <w:qFormat/>
    <w:rsid w:val="002527FC"/>
    <w:pPr>
      <w:spacing w:before="36" w:after="36" w:line="240" w:lineRule="auto"/>
    </w:pPr>
    <w:rPr>
      <w:kern w:val="0"/>
      <w:sz w:val="24"/>
      <w:szCs w:val="24"/>
      <w14:ligatures w14:val="none"/>
    </w:rPr>
  </w:style>
  <w:style w:type="character" w:customStyle="1" w:styleId="VerbatimChar">
    <w:name w:val="Verbatim Char"/>
    <w:basedOn w:val="Fontepargpadro"/>
    <w:link w:val="SourceCode"/>
    <w:locked/>
    <w:rsid w:val="002527FC"/>
    <w:rPr>
      <w:rFonts w:ascii="Consolas" w:hAnsi="Consolas"/>
      <w:shd w:val="clear" w:color="auto" w:fill="F1F3F5"/>
    </w:rPr>
  </w:style>
  <w:style w:type="paragraph" w:customStyle="1" w:styleId="SourceCode">
    <w:name w:val="Source Code"/>
    <w:basedOn w:val="Normal"/>
    <w:link w:val="VerbatimChar"/>
    <w:rsid w:val="002527FC"/>
    <w:pPr>
      <w:shd w:val="clear" w:color="auto" w:fill="F1F3F5"/>
      <w:wordWrap w:val="0"/>
      <w:spacing w:after="200" w:line="240" w:lineRule="auto"/>
    </w:pPr>
    <w:rPr>
      <w:rFonts w:ascii="Consolas" w:hAnsi="Consolas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2527FC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2527FC"/>
  </w:style>
  <w:style w:type="paragraph" w:styleId="NormalWeb">
    <w:name w:val="Normal (Web)"/>
    <w:basedOn w:val="Normal"/>
    <w:uiPriority w:val="99"/>
    <w:semiHidden/>
    <w:unhideWhenUsed/>
    <w:rsid w:val="00A245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t-BR"/>
      <w14:ligatures w14:val="none"/>
    </w:rPr>
  </w:style>
  <w:style w:type="paragraph" w:styleId="Cabealho">
    <w:name w:val="header"/>
    <w:basedOn w:val="Normal"/>
    <w:link w:val="CabealhoChar"/>
    <w:uiPriority w:val="99"/>
    <w:unhideWhenUsed/>
    <w:rsid w:val="009F461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F4614"/>
  </w:style>
  <w:style w:type="paragraph" w:styleId="Rodap">
    <w:name w:val="footer"/>
    <w:basedOn w:val="Normal"/>
    <w:link w:val="RodapChar"/>
    <w:uiPriority w:val="99"/>
    <w:unhideWhenUsed/>
    <w:rsid w:val="009F461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F4614"/>
  </w:style>
  <w:style w:type="character" w:styleId="HiperlinkVisitado">
    <w:name w:val="FollowedHyperlink"/>
    <w:basedOn w:val="Fontepargpadro"/>
    <w:uiPriority w:val="99"/>
    <w:semiHidden/>
    <w:unhideWhenUsed/>
    <w:rsid w:val="00A7181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196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5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42" Type="http://schemas.openxmlformats.org/officeDocument/2006/relationships/image" Target="media/image30.png"/><Relationship Id="rId47" Type="http://schemas.openxmlformats.org/officeDocument/2006/relationships/image" Target="media/image34.png"/><Relationship Id="rId63" Type="http://schemas.openxmlformats.org/officeDocument/2006/relationships/image" Target="media/image48.png"/><Relationship Id="rId68" Type="http://schemas.openxmlformats.org/officeDocument/2006/relationships/image" Target="media/image52.png"/><Relationship Id="rId16" Type="http://schemas.openxmlformats.org/officeDocument/2006/relationships/image" Target="media/image8.png"/><Relationship Id="rId11" Type="http://schemas.openxmlformats.org/officeDocument/2006/relationships/image" Target="media/image4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37" Type="http://schemas.openxmlformats.org/officeDocument/2006/relationships/image" Target="media/image26.png"/><Relationship Id="rId40" Type="http://schemas.openxmlformats.org/officeDocument/2006/relationships/hyperlink" Target="https://age7-novo.homologacao.prodemge.gov.br/receitas/estado-receita/receita-consulta-orgao-v2/2024/01/03/1/11981/124/332/280/689/915/1840" TargetMode="External"/><Relationship Id="rId45" Type="http://schemas.openxmlformats.org/officeDocument/2006/relationships/image" Target="media/image32.png"/><Relationship Id="rId53" Type="http://schemas.openxmlformats.org/officeDocument/2006/relationships/hyperlink" Target="https://age7-novo.homologacao.prodemge.gov.br/receitas/estado-receita/receita-consulta-orgao-v2/2024/01/03/1/11981/310/477/272/615/1005/2337" TargetMode="External"/><Relationship Id="rId58" Type="http://schemas.openxmlformats.org/officeDocument/2006/relationships/image" Target="media/image43.png"/><Relationship Id="rId66" Type="http://schemas.openxmlformats.org/officeDocument/2006/relationships/image" Target="media/image50.png"/><Relationship Id="rId74" Type="http://schemas.openxmlformats.org/officeDocument/2006/relationships/image" Target="media/image58.png"/><Relationship Id="rId5" Type="http://schemas.openxmlformats.org/officeDocument/2006/relationships/footnotes" Target="footnotes.xml"/><Relationship Id="rId61" Type="http://schemas.openxmlformats.org/officeDocument/2006/relationships/image" Target="media/image46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0.png"/><Relationship Id="rId35" Type="http://schemas.openxmlformats.org/officeDocument/2006/relationships/hyperlink" Target="https://age7-novo.homologacao.prodemge.gov.br/receitas/estado-receita/receita-consulta-orgao-v2/2023/01/12/1/11881/124/332/280/689/915/1840" TargetMode="External"/><Relationship Id="rId43" Type="http://schemas.openxmlformats.org/officeDocument/2006/relationships/hyperlink" Target="https://age7-novo.homologacao.prodemge.gov.br/receitas/estado-receita/receita-consulta-orgao-v2/2024/01/03/1/12002/263/393/337/342/37/2283" TargetMode="External"/><Relationship Id="rId48" Type="http://schemas.openxmlformats.org/officeDocument/2006/relationships/image" Target="media/image35.png"/><Relationship Id="rId56" Type="http://schemas.openxmlformats.org/officeDocument/2006/relationships/hyperlink" Target="https://age7-novo.homologacao.prodemge.gov.br/receitas/estado-receita/receita-resultado-pesquisa-avancada-v2/2024/01/03/-/11981/-/-/-/-/-/-/-/-/-/-/0/1/1/1/1/1/1/1/1/1/1/1/1" TargetMode="External"/><Relationship Id="rId64" Type="http://schemas.openxmlformats.org/officeDocument/2006/relationships/image" Target="media/image49.png"/><Relationship Id="rId69" Type="http://schemas.openxmlformats.org/officeDocument/2006/relationships/image" Target="media/image53.png"/><Relationship Id="rId77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image" Target="media/image38.png"/><Relationship Id="rId72" Type="http://schemas.openxmlformats.org/officeDocument/2006/relationships/image" Target="media/image56.png"/><Relationship Id="rId3" Type="http://schemas.openxmlformats.org/officeDocument/2006/relationships/settings" Target="settings.xml"/><Relationship Id="rId12" Type="http://schemas.openxmlformats.org/officeDocument/2006/relationships/hyperlink" Target="https://age7-novo.homologacao.prodemge.gov.br/receitas/estado-receita/receita-resultado-pesquisa-avancada-v2/2024/01/03/-/-/-/-/-/-/-/-/-/-/-/-/0/1/1/1/1/1/1/1/1/1/1/1/1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image" Target="media/image23.png"/><Relationship Id="rId38" Type="http://schemas.openxmlformats.org/officeDocument/2006/relationships/image" Target="media/image27.png"/><Relationship Id="rId46" Type="http://schemas.openxmlformats.org/officeDocument/2006/relationships/image" Target="media/image33.png"/><Relationship Id="rId59" Type="http://schemas.openxmlformats.org/officeDocument/2006/relationships/image" Target="media/image44.png"/><Relationship Id="rId67" Type="http://schemas.openxmlformats.org/officeDocument/2006/relationships/image" Target="media/image51.png"/><Relationship Id="rId20" Type="http://schemas.openxmlformats.org/officeDocument/2006/relationships/hyperlink" Target="https://age7-novo.homologacao.prodemge.gov.br/receitas/estado-receita/receita-consulta-orgao-v2/2024/01/03/1/12035/312/469/312/710/1053/1781" TargetMode="External"/><Relationship Id="rId41" Type="http://schemas.openxmlformats.org/officeDocument/2006/relationships/image" Target="media/image29.png"/><Relationship Id="rId54" Type="http://schemas.openxmlformats.org/officeDocument/2006/relationships/image" Target="media/image40.png"/><Relationship Id="rId62" Type="http://schemas.openxmlformats.org/officeDocument/2006/relationships/image" Target="media/image47.png"/><Relationship Id="rId70" Type="http://schemas.openxmlformats.org/officeDocument/2006/relationships/image" Target="media/image54.png"/><Relationship Id="rId75" Type="http://schemas.openxmlformats.org/officeDocument/2006/relationships/image" Target="media/image5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hyperlink" Target="https://age7-novo.homologacao.prodemge.gov.br/receitas/estado-receita/receita-consulta-orgao-v2/2024/01/03/1/11981/149/378/118/621/1322/2261" TargetMode="External"/><Relationship Id="rId36" Type="http://schemas.openxmlformats.org/officeDocument/2006/relationships/image" Target="media/image25.png"/><Relationship Id="rId49" Type="http://schemas.openxmlformats.org/officeDocument/2006/relationships/image" Target="media/image36.png"/><Relationship Id="rId57" Type="http://schemas.openxmlformats.org/officeDocument/2006/relationships/image" Target="media/image42.png"/><Relationship Id="rId10" Type="http://schemas.openxmlformats.org/officeDocument/2006/relationships/image" Target="media/image3.png"/><Relationship Id="rId31" Type="http://schemas.openxmlformats.org/officeDocument/2006/relationships/image" Target="media/image21.png"/><Relationship Id="rId44" Type="http://schemas.openxmlformats.org/officeDocument/2006/relationships/image" Target="media/image31.png"/><Relationship Id="rId52" Type="http://schemas.openxmlformats.org/officeDocument/2006/relationships/image" Target="media/image39.png"/><Relationship Id="rId60" Type="http://schemas.openxmlformats.org/officeDocument/2006/relationships/image" Target="media/image45.png"/><Relationship Id="rId65" Type="http://schemas.openxmlformats.org/officeDocument/2006/relationships/hyperlink" Target="https://age7-novo.homologacao.prodemge.gov.br/receitas/estado-receita/receita-consulta-orgao-v2/2023/01/12/1/11881/124/332/322/881/1378/2346" TargetMode="External"/><Relationship Id="rId73" Type="http://schemas.openxmlformats.org/officeDocument/2006/relationships/image" Target="media/image57.png"/><Relationship Id="rId78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28.png"/><Relationship Id="rId34" Type="http://schemas.openxmlformats.org/officeDocument/2006/relationships/image" Target="media/image24.png"/><Relationship Id="rId50" Type="http://schemas.openxmlformats.org/officeDocument/2006/relationships/image" Target="media/image37.png"/><Relationship Id="rId55" Type="http://schemas.openxmlformats.org/officeDocument/2006/relationships/image" Target="media/image41.png"/><Relationship Id="rId76" Type="http://schemas.openxmlformats.org/officeDocument/2006/relationships/header" Target="header1.xml"/><Relationship Id="rId7" Type="http://schemas.openxmlformats.org/officeDocument/2006/relationships/hyperlink" Target="https://age7-novo.homologacao.prodemge.gov.br/receitas/estado-receita/receita-consulta-orgao-v2/2023/01/12/1/11929/263/393/337/107/495/2114" TargetMode="External"/><Relationship Id="rId71" Type="http://schemas.openxmlformats.org/officeDocument/2006/relationships/image" Target="media/image55.png"/><Relationship Id="rId2" Type="http://schemas.openxmlformats.org/officeDocument/2006/relationships/styles" Target="styles.xml"/><Relationship Id="rId29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1017</Words>
  <Characters>5494</Characters>
  <Application>Microsoft Office Word</Application>
  <DocSecurity>0</DocSecurity>
  <Lines>45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viana Aparecida de Faria (CGE)</dc:creator>
  <cp:keywords/>
  <dc:description/>
  <cp:lastModifiedBy>Silviana Aparecida de Faria (CGE)</cp:lastModifiedBy>
  <cp:revision>4</cp:revision>
  <dcterms:created xsi:type="dcterms:W3CDTF">2024-04-10T12:44:00Z</dcterms:created>
  <dcterms:modified xsi:type="dcterms:W3CDTF">2024-04-10T14:05:00Z</dcterms:modified>
</cp:coreProperties>
</file>